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1A430E" w14:textId="3847548B" w:rsidR="00462013" w:rsidRPr="00584311" w:rsidRDefault="00655BCC" w:rsidP="00462013">
      <w:pPr>
        <w:autoSpaceDE w:val="0"/>
        <w:autoSpaceDN w:val="0"/>
        <w:adjustRightInd w:val="0"/>
        <w:jc w:val="center"/>
        <w:rPr>
          <w:b/>
          <w:bCs/>
          <w:color w:val="002060"/>
          <w:kern w:val="0"/>
          <w:sz w:val="29"/>
          <w:szCs w:val="29"/>
          <w:u w:val="single"/>
        </w:rPr>
      </w:pPr>
      <w:bookmarkStart w:id="0" w:name="_Hlk178638807"/>
      <w:bookmarkEnd w:id="0"/>
      <w:r w:rsidRPr="00584311">
        <w:rPr>
          <w:b/>
          <w:bCs/>
          <w:color w:val="002060"/>
          <w:kern w:val="0"/>
          <w:sz w:val="29"/>
          <w:szCs w:val="29"/>
          <w:u w:val="single"/>
        </w:rPr>
        <w:t xml:space="preserve">Group name: </w:t>
      </w:r>
      <w:r w:rsidR="00067274" w:rsidRPr="00584311">
        <w:rPr>
          <w:b/>
          <w:bCs/>
          <w:color w:val="002060"/>
          <w:kern w:val="0"/>
          <w:sz w:val="29"/>
          <w:szCs w:val="29"/>
          <w:u w:val="single"/>
        </w:rPr>
        <w:t>data</w:t>
      </w:r>
      <w:r w:rsidR="00584311" w:rsidRPr="00584311">
        <w:rPr>
          <w:b/>
          <w:bCs/>
          <w:color w:val="002060"/>
          <w:kern w:val="0"/>
          <w:sz w:val="29"/>
          <w:szCs w:val="29"/>
          <w:u w:val="single"/>
        </w:rPr>
        <w:t>base group</w:t>
      </w:r>
    </w:p>
    <w:p w14:paraId="6C8B572F" w14:textId="77777777" w:rsidR="00462013" w:rsidRPr="00013944" w:rsidRDefault="0066431F" w:rsidP="0066431F">
      <w:pPr>
        <w:spacing w:before="100" w:beforeAutospacing="1" w:after="100" w:afterAutospacing="1"/>
        <w:jc w:val="center"/>
        <w:rPr>
          <w:b/>
          <w:color w:val="002060"/>
          <w:kern w:val="0"/>
          <w:sz w:val="28"/>
          <w:szCs w:val="28"/>
        </w:rPr>
      </w:pPr>
      <w:bookmarkStart w:id="1" w:name="_Hlk178639229"/>
      <w:r w:rsidRPr="00013944">
        <w:rPr>
          <w:b/>
          <w:color w:val="002060"/>
          <w:kern w:val="0"/>
          <w:sz w:val="28"/>
          <w:szCs w:val="28"/>
        </w:rPr>
        <w:t>Phase 1</w:t>
      </w:r>
      <w:r w:rsidR="00D9247B" w:rsidRPr="00013944">
        <w:rPr>
          <w:b/>
          <w:color w:val="002060"/>
          <w:kern w:val="0"/>
          <w:sz w:val="28"/>
          <w:szCs w:val="28"/>
        </w:rPr>
        <w:t xml:space="preserve"> </w:t>
      </w:r>
      <w:bookmarkEnd w:id="1"/>
      <w:r w:rsidR="00D9247B" w:rsidRPr="00013944">
        <w:rPr>
          <w:b/>
          <w:color w:val="002060"/>
          <w:kern w:val="0"/>
          <w:sz w:val="28"/>
          <w:szCs w:val="28"/>
        </w:rPr>
        <w:t>_</w:t>
      </w:r>
      <w:bookmarkStart w:id="2" w:name="OLE_LINK1"/>
      <w:r w:rsidRPr="00013944">
        <w:rPr>
          <w:color w:val="002060"/>
        </w:rPr>
        <w:t xml:space="preserve"> </w:t>
      </w:r>
      <w:r w:rsidRPr="00013944">
        <w:rPr>
          <w:b/>
          <w:color w:val="002060"/>
          <w:kern w:val="0"/>
          <w:sz w:val="28"/>
          <w:szCs w:val="28"/>
        </w:rPr>
        <w:t>Group Formation and Conceptual Data Model</w:t>
      </w:r>
    </w:p>
    <w:p w14:paraId="389CA3E1" w14:textId="77777777" w:rsidR="00570074" w:rsidRDefault="00570074" w:rsidP="00821985">
      <w:pPr>
        <w:autoSpaceDE w:val="0"/>
        <w:autoSpaceDN w:val="0"/>
        <w:adjustRightInd w:val="0"/>
        <w:spacing w:line="360" w:lineRule="auto"/>
        <w:jc w:val="left"/>
        <w:rPr>
          <w:b/>
          <w:kern w:val="0"/>
          <w:sz w:val="24"/>
          <w:u w:val="single"/>
        </w:rPr>
      </w:pPr>
    </w:p>
    <w:p w14:paraId="6C47C7AD" w14:textId="77777777" w:rsidR="00462013" w:rsidRPr="00013944" w:rsidRDefault="0066431F" w:rsidP="00821985">
      <w:pPr>
        <w:autoSpaceDE w:val="0"/>
        <w:autoSpaceDN w:val="0"/>
        <w:adjustRightInd w:val="0"/>
        <w:spacing w:line="360" w:lineRule="auto"/>
        <w:jc w:val="left"/>
        <w:rPr>
          <w:b/>
          <w:color w:val="002060"/>
          <w:kern w:val="0"/>
          <w:sz w:val="24"/>
          <w:u w:val="single"/>
        </w:rPr>
      </w:pPr>
      <w:r w:rsidRPr="00013944">
        <w:rPr>
          <w:b/>
          <w:color w:val="002060"/>
          <w:kern w:val="0"/>
          <w:sz w:val="24"/>
          <w:u w:val="single"/>
        </w:rPr>
        <w:t xml:space="preserve">Group’s Members Info: </w:t>
      </w:r>
    </w:p>
    <w:p w14:paraId="18033452" w14:textId="77777777" w:rsidR="00013944" w:rsidRPr="0066431F" w:rsidRDefault="00013944" w:rsidP="00821985">
      <w:pPr>
        <w:autoSpaceDE w:val="0"/>
        <w:autoSpaceDN w:val="0"/>
        <w:adjustRightInd w:val="0"/>
        <w:spacing w:line="360" w:lineRule="auto"/>
        <w:jc w:val="left"/>
        <w:rPr>
          <w:b/>
          <w:kern w:val="0"/>
          <w:sz w:val="2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92"/>
        <w:gridCol w:w="3356"/>
      </w:tblGrid>
      <w:tr w:rsidR="0066431F" w:rsidRPr="00EC643F" w14:paraId="22B5C3CD" w14:textId="77777777" w:rsidTr="00013944">
        <w:trPr>
          <w:trHeight w:val="423"/>
          <w:jc w:val="center"/>
        </w:trPr>
        <w:tc>
          <w:tcPr>
            <w:tcW w:w="4992" w:type="dxa"/>
            <w:shd w:val="clear" w:color="auto" w:fill="auto"/>
            <w:vAlign w:val="center"/>
          </w:tcPr>
          <w:p w14:paraId="18C428FE" w14:textId="77777777" w:rsidR="0066431F" w:rsidRPr="00EC643F" w:rsidRDefault="0066431F" w:rsidP="00EC643F">
            <w:pPr>
              <w:tabs>
                <w:tab w:val="left" w:pos="1227"/>
                <w:tab w:val="center" w:pos="2106"/>
              </w:tabs>
              <w:autoSpaceDE w:val="0"/>
              <w:autoSpaceDN w:val="0"/>
              <w:adjustRightInd w:val="0"/>
              <w:jc w:val="center"/>
              <w:rPr>
                <w:b/>
                <w:kern w:val="0"/>
                <w:sz w:val="24"/>
              </w:rPr>
            </w:pPr>
            <w:r w:rsidRPr="00EC643F">
              <w:rPr>
                <w:b/>
                <w:kern w:val="0"/>
                <w:sz w:val="24"/>
              </w:rPr>
              <w:t>Student Name</w:t>
            </w:r>
          </w:p>
        </w:tc>
        <w:tc>
          <w:tcPr>
            <w:tcW w:w="3356" w:type="dxa"/>
            <w:shd w:val="clear" w:color="auto" w:fill="auto"/>
            <w:vAlign w:val="center"/>
          </w:tcPr>
          <w:p w14:paraId="3865568A" w14:textId="77777777" w:rsidR="0066431F" w:rsidRPr="00EC643F" w:rsidRDefault="0066431F" w:rsidP="00EC643F">
            <w:pPr>
              <w:tabs>
                <w:tab w:val="left" w:pos="1227"/>
                <w:tab w:val="left" w:pos="1440"/>
              </w:tabs>
              <w:autoSpaceDE w:val="0"/>
              <w:autoSpaceDN w:val="0"/>
              <w:adjustRightInd w:val="0"/>
              <w:jc w:val="center"/>
              <w:rPr>
                <w:b/>
                <w:kern w:val="0"/>
                <w:sz w:val="24"/>
              </w:rPr>
            </w:pPr>
            <w:r w:rsidRPr="00EC643F">
              <w:rPr>
                <w:b/>
                <w:kern w:val="0"/>
                <w:sz w:val="24"/>
              </w:rPr>
              <w:t>Id</w:t>
            </w:r>
          </w:p>
        </w:tc>
      </w:tr>
      <w:tr w:rsidR="0066431F" w:rsidRPr="00EC643F" w14:paraId="7EFA8B94" w14:textId="77777777" w:rsidTr="00013944">
        <w:trPr>
          <w:trHeight w:val="423"/>
          <w:jc w:val="center"/>
        </w:trPr>
        <w:tc>
          <w:tcPr>
            <w:tcW w:w="4992" w:type="dxa"/>
            <w:shd w:val="clear" w:color="auto" w:fill="auto"/>
            <w:vAlign w:val="center"/>
          </w:tcPr>
          <w:p w14:paraId="322556E1" w14:textId="6A54850B" w:rsidR="0066431F" w:rsidRPr="009E4D65" w:rsidRDefault="009E4D65" w:rsidP="00EC643F">
            <w:pPr>
              <w:autoSpaceDE w:val="0"/>
              <w:autoSpaceDN w:val="0"/>
              <w:adjustRightInd w:val="0"/>
              <w:jc w:val="center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t>Layan alsudais</w:t>
            </w:r>
          </w:p>
        </w:tc>
        <w:tc>
          <w:tcPr>
            <w:tcW w:w="3356" w:type="dxa"/>
            <w:shd w:val="clear" w:color="auto" w:fill="auto"/>
            <w:vAlign w:val="center"/>
          </w:tcPr>
          <w:p w14:paraId="5D82D38C" w14:textId="46FC74C1" w:rsidR="0066431F" w:rsidRPr="00F03EB6" w:rsidRDefault="00B242A6" w:rsidP="00EC643F">
            <w:pPr>
              <w:autoSpaceDE w:val="0"/>
              <w:autoSpaceDN w:val="0"/>
              <w:adjustRightInd w:val="0"/>
              <w:jc w:val="center"/>
              <w:rPr>
                <w:b/>
                <w:kern w:val="0"/>
                <w:sz w:val="24"/>
              </w:rPr>
            </w:pPr>
            <w:r w:rsidRPr="00F03EB6">
              <w:rPr>
                <w:b/>
                <w:kern w:val="0"/>
                <w:sz w:val="24"/>
              </w:rPr>
              <w:t>443010718</w:t>
            </w:r>
          </w:p>
        </w:tc>
      </w:tr>
      <w:tr w:rsidR="0066431F" w:rsidRPr="00EC643F" w14:paraId="1576A8E7" w14:textId="77777777" w:rsidTr="00013944">
        <w:trPr>
          <w:trHeight w:val="423"/>
          <w:jc w:val="center"/>
        </w:trPr>
        <w:tc>
          <w:tcPr>
            <w:tcW w:w="4992" w:type="dxa"/>
            <w:shd w:val="clear" w:color="auto" w:fill="auto"/>
            <w:vAlign w:val="center"/>
          </w:tcPr>
          <w:p w14:paraId="6CC9B848" w14:textId="1A83F840" w:rsidR="0066431F" w:rsidRPr="00D24A32" w:rsidRDefault="00D24A32" w:rsidP="00EC643F">
            <w:pPr>
              <w:autoSpaceDE w:val="0"/>
              <w:autoSpaceDN w:val="0"/>
              <w:adjustRightInd w:val="0"/>
              <w:jc w:val="center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t xml:space="preserve">Alanoud </w:t>
            </w:r>
            <w:proofErr w:type="spellStart"/>
            <w:r w:rsidR="00F03EB6">
              <w:rPr>
                <w:b/>
                <w:kern w:val="0"/>
                <w:sz w:val="24"/>
              </w:rPr>
              <w:t>alsaleem</w:t>
            </w:r>
            <w:proofErr w:type="spellEnd"/>
          </w:p>
        </w:tc>
        <w:tc>
          <w:tcPr>
            <w:tcW w:w="3356" w:type="dxa"/>
            <w:shd w:val="clear" w:color="auto" w:fill="auto"/>
            <w:vAlign w:val="center"/>
          </w:tcPr>
          <w:p w14:paraId="11AF8464" w14:textId="7963D82D" w:rsidR="0066431F" w:rsidRPr="00F03EB6" w:rsidRDefault="00143049" w:rsidP="00EC643F">
            <w:pPr>
              <w:autoSpaceDE w:val="0"/>
              <w:autoSpaceDN w:val="0"/>
              <w:adjustRightInd w:val="0"/>
              <w:jc w:val="center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t>442021963</w:t>
            </w:r>
          </w:p>
        </w:tc>
      </w:tr>
      <w:tr w:rsidR="0066431F" w:rsidRPr="00EC643F" w14:paraId="7C86AC69" w14:textId="77777777" w:rsidTr="00013944">
        <w:trPr>
          <w:trHeight w:val="433"/>
          <w:jc w:val="center"/>
        </w:trPr>
        <w:tc>
          <w:tcPr>
            <w:tcW w:w="4992" w:type="dxa"/>
            <w:shd w:val="clear" w:color="auto" w:fill="auto"/>
            <w:vAlign w:val="center"/>
          </w:tcPr>
          <w:p w14:paraId="043A5EB8" w14:textId="00EB46DA" w:rsidR="0066431F" w:rsidRPr="00EF35F3" w:rsidRDefault="00EF35F3" w:rsidP="00EC643F">
            <w:pPr>
              <w:autoSpaceDE w:val="0"/>
              <w:autoSpaceDN w:val="0"/>
              <w:adjustRightInd w:val="0"/>
              <w:jc w:val="center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t xml:space="preserve">Reema </w:t>
            </w:r>
            <w:proofErr w:type="spellStart"/>
            <w:r w:rsidR="00E70463">
              <w:rPr>
                <w:b/>
                <w:kern w:val="0"/>
                <w:sz w:val="24"/>
              </w:rPr>
              <w:t>alaboudi</w:t>
            </w:r>
            <w:proofErr w:type="spellEnd"/>
          </w:p>
        </w:tc>
        <w:tc>
          <w:tcPr>
            <w:tcW w:w="3356" w:type="dxa"/>
            <w:shd w:val="clear" w:color="auto" w:fill="auto"/>
            <w:vAlign w:val="center"/>
          </w:tcPr>
          <w:p w14:paraId="4E50602E" w14:textId="48C63286" w:rsidR="0066431F" w:rsidRPr="00661FEB" w:rsidRDefault="00661FEB" w:rsidP="00EC643F">
            <w:pPr>
              <w:autoSpaceDE w:val="0"/>
              <w:autoSpaceDN w:val="0"/>
              <w:adjustRightInd w:val="0"/>
              <w:jc w:val="center"/>
              <w:rPr>
                <w:b/>
                <w:kern w:val="0"/>
                <w:sz w:val="24"/>
              </w:rPr>
            </w:pPr>
            <w:r>
              <w:rPr>
                <w:b/>
                <w:kern w:val="0"/>
                <w:sz w:val="24"/>
              </w:rPr>
              <w:t>443013</w:t>
            </w:r>
            <w:r w:rsidR="00DA53A8">
              <w:rPr>
                <w:b/>
                <w:kern w:val="0"/>
                <w:sz w:val="24"/>
              </w:rPr>
              <w:t>841</w:t>
            </w:r>
          </w:p>
        </w:tc>
      </w:tr>
    </w:tbl>
    <w:p w14:paraId="6CAC7437" w14:textId="77777777" w:rsidR="00013944" w:rsidRDefault="00013944" w:rsidP="00B652FE">
      <w:pPr>
        <w:autoSpaceDE w:val="0"/>
        <w:autoSpaceDN w:val="0"/>
        <w:adjustRightInd w:val="0"/>
        <w:spacing w:line="360" w:lineRule="auto"/>
        <w:rPr>
          <w:b/>
          <w:kern w:val="0"/>
          <w:sz w:val="24"/>
        </w:rPr>
      </w:pPr>
    </w:p>
    <w:p w14:paraId="2FF64472" w14:textId="77777777" w:rsidR="00013944" w:rsidRDefault="00013944" w:rsidP="00B652FE">
      <w:pPr>
        <w:autoSpaceDE w:val="0"/>
        <w:autoSpaceDN w:val="0"/>
        <w:adjustRightInd w:val="0"/>
        <w:spacing w:line="360" w:lineRule="auto"/>
        <w:rPr>
          <w:b/>
          <w:kern w:val="0"/>
          <w:sz w:val="24"/>
        </w:rPr>
      </w:pPr>
    </w:p>
    <w:p w14:paraId="723345E6" w14:textId="1FFC6B8F" w:rsidR="00013944" w:rsidRPr="00013944" w:rsidRDefault="00570074" w:rsidP="00013944">
      <w:pPr>
        <w:autoSpaceDE w:val="0"/>
        <w:autoSpaceDN w:val="0"/>
        <w:adjustRightInd w:val="0"/>
        <w:spacing w:line="360" w:lineRule="auto"/>
        <w:rPr>
          <w:b/>
          <w:bCs/>
          <w:sz w:val="24"/>
        </w:rPr>
      </w:pPr>
      <w:r w:rsidRPr="00013944">
        <w:rPr>
          <w:b/>
          <w:color w:val="002060"/>
          <w:kern w:val="0"/>
          <w:sz w:val="24"/>
        </w:rPr>
        <w:t>Group L</w:t>
      </w:r>
      <w:r w:rsidR="0066431F" w:rsidRPr="00013944">
        <w:rPr>
          <w:b/>
          <w:color w:val="002060"/>
          <w:kern w:val="0"/>
          <w:sz w:val="24"/>
        </w:rPr>
        <w:t>eader:</w:t>
      </w:r>
      <w:r w:rsidR="00013944">
        <w:rPr>
          <w:b/>
          <w:color w:val="002060"/>
          <w:kern w:val="0"/>
          <w:sz w:val="24"/>
        </w:rPr>
        <w:t xml:space="preserve"> </w:t>
      </w:r>
      <w:r w:rsidR="0066431F">
        <w:rPr>
          <w:b/>
          <w:kern w:val="0"/>
          <w:sz w:val="24"/>
        </w:rPr>
        <w:t xml:space="preserve"> </w:t>
      </w:r>
      <w:r w:rsidR="00DA53A8">
        <w:rPr>
          <w:b/>
          <w:bCs/>
          <w:sz w:val="24"/>
        </w:rPr>
        <w:t xml:space="preserve">Reema </w:t>
      </w:r>
      <w:proofErr w:type="spellStart"/>
      <w:r w:rsidR="00DA53A8">
        <w:rPr>
          <w:b/>
          <w:bCs/>
          <w:sz w:val="24"/>
        </w:rPr>
        <w:t>al</w:t>
      </w:r>
      <w:r w:rsidR="001E739A">
        <w:rPr>
          <w:b/>
          <w:bCs/>
          <w:sz w:val="24"/>
        </w:rPr>
        <w:t>aboudi</w:t>
      </w:r>
      <w:proofErr w:type="spellEnd"/>
    </w:p>
    <w:p w14:paraId="02ED6090" w14:textId="77777777" w:rsidR="00013944" w:rsidRDefault="00013944" w:rsidP="00CE69C9">
      <w:pPr>
        <w:autoSpaceDE w:val="0"/>
        <w:autoSpaceDN w:val="0"/>
        <w:adjustRightInd w:val="0"/>
        <w:spacing w:line="360" w:lineRule="auto"/>
        <w:rPr>
          <w:b/>
          <w:kern w:val="0"/>
          <w:sz w:val="24"/>
          <w:u w:val="single"/>
        </w:rPr>
      </w:pPr>
    </w:p>
    <w:p w14:paraId="6C8879B8" w14:textId="299AAB53" w:rsidR="00A57EF4" w:rsidRPr="009F7108" w:rsidRDefault="00D9247B" w:rsidP="00E167EA">
      <w:pPr>
        <w:autoSpaceDE w:val="0"/>
        <w:autoSpaceDN w:val="0"/>
        <w:adjustRightInd w:val="0"/>
        <w:spacing w:line="360" w:lineRule="auto"/>
        <w:rPr>
          <w:bCs/>
          <w:kern w:val="0"/>
          <w:sz w:val="24"/>
        </w:rPr>
      </w:pPr>
      <w:r w:rsidRPr="00013944">
        <w:rPr>
          <w:b/>
          <w:color w:val="002060"/>
          <w:kern w:val="0"/>
          <w:sz w:val="24"/>
          <w:u w:val="single"/>
        </w:rPr>
        <w:t>Dat</w:t>
      </w:r>
      <w:r w:rsidR="00E95161" w:rsidRPr="00013944">
        <w:rPr>
          <w:b/>
          <w:color w:val="002060"/>
          <w:kern w:val="0"/>
          <w:sz w:val="24"/>
          <w:u w:val="single"/>
        </w:rPr>
        <w:t>a</w:t>
      </w:r>
      <w:r w:rsidRPr="00013944">
        <w:rPr>
          <w:b/>
          <w:color w:val="002060"/>
          <w:kern w:val="0"/>
          <w:sz w:val="24"/>
          <w:u w:val="single"/>
        </w:rPr>
        <w:t xml:space="preserve"> Modeling Tool:</w:t>
      </w:r>
      <w:r w:rsidR="00CE69C9">
        <w:rPr>
          <w:bCs/>
          <w:kern w:val="0"/>
          <w:sz w:val="24"/>
        </w:rPr>
        <w:t xml:space="preserve"> </w:t>
      </w:r>
      <w:r w:rsidR="000A14B0">
        <w:rPr>
          <w:bCs/>
          <w:kern w:val="0"/>
          <w:sz w:val="24"/>
        </w:rPr>
        <w:t xml:space="preserve"> </w:t>
      </w:r>
      <w:hyperlink r:id="rId11" w:history="1">
        <w:r w:rsidR="00E167EA" w:rsidRPr="001131BD">
          <w:rPr>
            <w:rStyle w:val="Hyperlink"/>
            <w:bCs/>
            <w:kern w:val="0"/>
            <w:sz w:val="24"/>
          </w:rPr>
          <w:t>https://www.lucidchart.com/pages/</w:t>
        </w:r>
      </w:hyperlink>
    </w:p>
    <w:p w14:paraId="17145DE3" w14:textId="77777777" w:rsidR="00013944" w:rsidRDefault="00013944" w:rsidP="00821985">
      <w:pPr>
        <w:autoSpaceDE w:val="0"/>
        <w:autoSpaceDN w:val="0"/>
        <w:adjustRightInd w:val="0"/>
        <w:spacing w:line="360" w:lineRule="auto"/>
        <w:jc w:val="left"/>
        <w:rPr>
          <w:b/>
          <w:kern w:val="0"/>
          <w:sz w:val="24"/>
          <w:u w:val="single"/>
        </w:rPr>
      </w:pPr>
    </w:p>
    <w:p w14:paraId="2D159ECB" w14:textId="3687E977" w:rsidR="002C6FD7" w:rsidRPr="00013944" w:rsidRDefault="00D9247B" w:rsidP="00821985">
      <w:pPr>
        <w:autoSpaceDE w:val="0"/>
        <w:autoSpaceDN w:val="0"/>
        <w:adjustRightInd w:val="0"/>
        <w:spacing w:line="360" w:lineRule="auto"/>
        <w:jc w:val="left"/>
        <w:rPr>
          <w:b/>
          <w:color w:val="002060"/>
          <w:kern w:val="0"/>
          <w:sz w:val="24"/>
          <w:u w:val="single"/>
        </w:rPr>
      </w:pPr>
      <w:r w:rsidRPr="00013944">
        <w:rPr>
          <w:b/>
          <w:color w:val="002060"/>
          <w:kern w:val="0"/>
          <w:sz w:val="24"/>
          <w:u w:val="single"/>
        </w:rPr>
        <w:t>Assumptions</w:t>
      </w:r>
    </w:p>
    <w:bookmarkEnd w:id="2"/>
    <w:p w14:paraId="6280D7B0" w14:textId="77777777" w:rsidR="006A51B8" w:rsidRDefault="006A51B8" w:rsidP="00431B39">
      <w:pPr>
        <w:numPr>
          <w:ilvl w:val="0"/>
          <w:numId w:val="6"/>
        </w:numPr>
        <w:jc w:val="left"/>
        <w:rPr>
          <w:bCs/>
          <w:kern w:val="0"/>
          <w:sz w:val="24"/>
        </w:rPr>
      </w:pPr>
      <w:proofErr w:type="spellStart"/>
      <w:r>
        <w:rPr>
          <w:bCs/>
          <w:kern w:val="0"/>
          <w:sz w:val="24"/>
        </w:rPr>
        <w:t>EducationalBackground</w:t>
      </w:r>
      <w:proofErr w:type="spellEnd"/>
      <w:r>
        <w:rPr>
          <w:bCs/>
          <w:kern w:val="0"/>
          <w:sz w:val="24"/>
        </w:rPr>
        <w:t>: Weak entity tied to User, storing details of each user's education.</w:t>
      </w:r>
    </w:p>
    <w:p w14:paraId="7A73EDB6" w14:textId="77777777" w:rsidR="00013944" w:rsidRDefault="00013944" w:rsidP="00013944">
      <w:pPr>
        <w:ind w:left="720"/>
        <w:jc w:val="left"/>
        <w:rPr>
          <w:bCs/>
          <w:kern w:val="0"/>
          <w:sz w:val="24"/>
        </w:rPr>
      </w:pPr>
    </w:p>
    <w:p w14:paraId="03DF6005" w14:textId="77777777" w:rsidR="006A51B8" w:rsidRDefault="006A51B8" w:rsidP="00431B39">
      <w:pPr>
        <w:numPr>
          <w:ilvl w:val="0"/>
          <w:numId w:val="6"/>
        </w:numPr>
        <w:jc w:val="left"/>
        <w:rPr>
          <w:bCs/>
          <w:kern w:val="0"/>
          <w:sz w:val="24"/>
        </w:rPr>
      </w:pPr>
      <w:r>
        <w:rPr>
          <w:bCs/>
          <w:kern w:val="0"/>
          <w:sz w:val="24"/>
        </w:rPr>
        <w:t>Quiz: Part of a Module, tracked by deadline and max marks.</w:t>
      </w:r>
    </w:p>
    <w:p w14:paraId="49E4B1A3" w14:textId="77777777" w:rsidR="00013944" w:rsidRDefault="00013944" w:rsidP="00013944">
      <w:pPr>
        <w:pStyle w:val="ListParagraph"/>
        <w:rPr>
          <w:bCs/>
          <w:kern w:val="0"/>
          <w:sz w:val="24"/>
        </w:rPr>
      </w:pPr>
    </w:p>
    <w:p w14:paraId="6A0E83D7" w14:textId="77777777" w:rsidR="00013944" w:rsidRDefault="00013944" w:rsidP="00013944">
      <w:pPr>
        <w:ind w:left="720"/>
        <w:jc w:val="left"/>
        <w:rPr>
          <w:bCs/>
          <w:kern w:val="0"/>
          <w:sz w:val="24"/>
        </w:rPr>
      </w:pPr>
    </w:p>
    <w:p w14:paraId="2B735491" w14:textId="77777777" w:rsidR="006A51B8" w:rsidRDefault="006A51B8" w:rsidP="00431B39">
      <w:pPr>
        <w:numPr>
          <w:ilvl w:val="0"/>
          <w:numId w:val="6"/>
        </w:numPr>
        <w:jc w:val="left"/>
        <w:rPr>
          <w:bCs/>
          <w:kern w:val="0"/>
          <w:sz w:val="24"/>
        </w:rPr>
      </w:pPr>
      <w:proofErr w:type="spellStart"/>
      <w:r>
        <w:rPr>
          <w:bCs/>
          <w:kern w:val="0"/>
          <w:sz w:val="24"/>
        </w:rPr>
        <w:t>StudyGroup</w:t>
      </w:r>
      <w:proofErr w:type="spellEnd"/>
      <w:r>
        <w:rPr>
          <w:bCs/>
          <w:kern w:val="0"/>
          <w:sz w:val="24"/>
        </w:rPr>
        <w:t>: Groups formed by users, containing multiple posts.</w:t>
      </w:r>
    </w:p>
    <w:p w14:paraId="6749AF82" w14:textId="77777777" w:rsidR="00013944" w:rsidRDefault="00013944" w:rsidP="00013944">
      <w:pPr>
        <w:ind w:left="720"/>
        <w:jc w:val="left"/>
        <w:rPr>
          <w:bCs/>
          <w:kern w:val="0"/>
          <w:sz w:val="24"/>
        </w:rPr>
      </w:pPr>
    </w:p>
    <w:p w14:paraId="028013B9" w14:textId="77777777" w:rsidR="006A51B8" w:rsidRDefault="006A51B8" w:rsidP="00431B39">
      <w:pPr>
        <w:numPr>
          <w:ilvl w:val="0"/>
          <w:numId w:val="6"/>
        </w:numPr>
        <w:jc w:val="left"/>
        <w:rPr>
          <w:bCs/>
          <w:kern w:val="0"/>
          <w:sz w:val="24"/>
        </w:rPr>
      </w:pPr>
      <w:proofErr w:type="spellStart"/>
      <w:r>
        <w:rPr>
          <w:bCs/>
          <w:kern w:val="0"/>
          <w:sz w:val="24"/>
        </w:rPr>
        <w:t>ConversationThread</w:t>
      </w:r>
      <w:proofErr w:type="spellEnd"/>
      <w:r>
        <w:rPr>
          <w:bCs/>
          <w:kern w:val="0"/>
          <w:sz w:val="24"/>
        </w:rPr>
        <w:t>: Discussion threads related to courses.</w:t>
      </w:r>
    </w:p>
    <w:p w14:paraId="0FEA8013" w14:textId="77777777" w:rsidR="00013944" w:rsidRDefault="00013944" w:rsidP="00013944">
      <w:pPr>
        <w:pStyle w:val="ListParagraph"/>
        <w:rPr>
          <w:bCs/>
          <w:kern w:val="0"/>
          <w:sz w:val="24"/>
        </w:rPr>
      </w:pPr>
    </w:p>
    <w:p w14:paraId="539ED8A8" w14:textId="77777777" w:rsidR="00013944" w:rsidRDefault="00013944" w:rsidP="00013944">
      <w:pPr>
        <w:ind w:left="720"/>
        <w:jc w:val="left"/>
        <w:rPr>
          <w:bCs/>
          <w:kern w:val="0"/>
          <w:sz w:val="24"/>
        </w:rPr>
      </w:pPr>
    </w:p>
    <w:p w14:paraId="068159E8" w14:textId="77777777" w:rsidR="006A51B8" w:rsidRDefault="006A51B8" w:rsidP="00431B39">
      <w:pPr>
        <w:numPr>
          <w:ilvl w:val="0"/>
          <w:numId w:val="6"/>
        </w:numPr>
        <w:jc w:val="left"/>
        <w:rPr>
          <w:b/>
          <w:kern w:val="0"/>
          <w:sz w:val="24"/>
          <w:u w:val="single"/>
        </w:rPr>
      </w:pPr>
      <w:proofErr w:type="spellStart"/>
      <w:r>
        <w:rPr>
          <w:bCs/>
          <w:kern w:val="0"/>
          <w:sz w:val="24"/>
        </w:rPr>
        <w:t>QuizAttempt</w:t>
      </w:r>
      <w:proofErr w:type="spellEnd"/>
      <w:r>
        <w:rPr>
          <w:bCs/>
          <w:kern w:val="0"/>
          <w:sz w:val="24"/>
        </w:rPr>
        <w:t>: Records user attempts for quizzes</w:t>
      </w:r>
    </w:p>
    <w:p w14:paraId="46FC11CC" w14:textId="77777777" w:rsidR="00F236DA" w:rsidRDefault="00F236DA" w:rsidP="00F236DA">
      <w:pPr>
        <w:jc w:val="left"/>
        <w:rPr>
          <w:b/>
          <w:kern w:val="0"/>
          <w:sz w:val="24"/>
          <w:u w:val="single"/>
        </w:rPr>
      </w:pPr>
    </w:p>
    <w:p w14:paraId="7BA4BA62" w14:textId="77777777" w:rsidR="00F236DA" w:rsidRDefault="00F236DA" w:rsidP="00F236DA">
      <w:pPr>
        <w:jc w:val="left"/>
        <w:rPr>
          <w:b/>
          <w:kern w:val="0"/>
          <w:sz w:val="24"/>
          <w:u w:val="single"/>
        </w:rPr>
      </w:pPr>
    </w:p>
    <w:p w14:paraId="071E961F" w14:textId="77777777" w:rsidR="00F236DA" w:rsidRDefault="00F236DA" w:rsidP="00F236DA">
      <w:pPr>
        <w:jc w:val="left"/>
        <w:rPr>
          <w:b/>
          <w:kern w:val="0"/>
          <w:sz w:val="24"/>
          <w:u w:val="single"/>
        </w:rPr>
      </w:pPr>
    </w:p>
    <w:p w14:paraId="1AC91101" w14:textId="77777777" w:rsidR="00F236DA" w:rsidRDefault="00F236DA" w:rsidP="00F236DA">
      <w:pPr>
        <w:jc w:val="left"/>
        <w:rPr>
          <w:b/>
          <w:kern w:val="0"/>
          <w:sz w:val="24"/>
          <w:u w:val="single"/>
        </w:rPr>
      </w:pPr>
    </w:p>
    <w:p w14:paraId="02E31077" w14:textId="77777777" w:rsidR="00F236DA" w:rsidRDefault="00F236DA" w:rsidP="00F236DA">
      <w:pPr>
        <w:jc w:val="left"/>
        <w:rPr>
          <w:b/>
          <w:kern w:val="0"/>
          <w:sz w:val="24"/>
          <w:u w:val="single"/>
        </w:rPr>
      </w:pPr>
    </w:p>
    <w:p w14:paraId="0EAF3B0C" w14:textId="77777777" w:rsidR="00F236DA" w:rsidRDefault="00F236DA" w:rsidP="00F236DA">
      <w:pPr>
        <w:jc w:val="left"/>
        <w:rPr>
          <w:b/>
          <w:kern w:val="0"/>
          <w:sz w:val="24"/>
          <w:u w:val="single"/>
        </w:rPr>
      </w:pPr>
    </w:p>
    <w:p w14:paraId="566F1774" w14:textId="77777777" w:rsidR="00FB7BC5" w:rsidRPr="00A42099" w:rsidRDefault="00FB7BC5" w:rsidP="00F236DA">
      <w:pPr>
        <w:jc w:val="left"/>
        <w:rPr>
          <w:bCs/>
          <w:kern w:val="0"/>
          <w:sz w:val="24"/>
        </w:rPr>
      </w:pPr>
    </w:p>
    <w:p w14:paraId="0E3CAE8B" w14:textId="77777777" w:rsidR="00431B39" w:rsidRPr="00887BF8" w:rsidRDefault="00431B39" w:rsidP="00821985">
      <w:pPr>
        <w:autoSpaceDE w:val="0"/>
        <w:autoSpaceDN w:val="0"/>
        <w:adjustRightInd w:val="0"/>
        <w:spacing w:line="360" w:lineRule="auto"/>
        <w:jc w:val="left"/>
        <w:rPr>
          <w:b/>
          <w:kern w:val="0"/>
          <w:sz w:val="20"/>
          <w:szCs w:val="20"/>
          <w:u w:val="single"/>
        </w:rPr>
      </w:pPr>
    </w:p>
    <w:tbl>
      <w:tblPr>
        <w:tblStyle w:val="TableGrid8"/>
        <w:tblW w:w="0" w:type="auto"/>
        <w:tblLook w:val="04A0" w:firstRow="1" w:lastRow="0" w:firstColumn="1" w:lastColumn="0" w:noHBand="0" w:noVBand="1"/>
      </w:tblPr>
      <w:tblGrid>
        <w:gridCol w:w="2892"/>
        <w:gridCol w:w="2872"/>
        <w:gridCol w:w="2860"/>
      </w:tblGrid>
      <w:tr w:rsidR="00CF72A7" w:rsidRPr="00887BF8" w14:paraId="5FD3F959" w14:textId="77777777" w:rsidTr="004F3B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52" w:type="dxa"/>
          </w:tcPr>
          <w:p w14:paraId="05C9CA66" w14:textId="20BBB563" w:rsidR="00CF72A7" w:rsidRPr="00887BF8" w:rsidRDefault="00E36BCC" w:rsidP="001E4799">
            <w:pPr>
              <w:tabs>
                <w:tab w:val="center" w:pos="1368"/>
              </w:tabs>
              <w:autoSpaceDE w:val="0"/>
              <w:autoSpaceDN w:val="0"/>
              <w:adjustRightInd w:val="0"/>
              <w:spacing w:line="360" w:lineRule="auto"/>
              <w:jc w:val="left"/>
              <w:rPr>
                <w:b w:val="0"/>
                <w:kern w:val="0"/>
                <w:sz w:val="20"/>
                <w:szCs w:val="20"/>
              </w:rPr>
            </w:pPr>
            <w:r w:rsidRPr="00887BF8">
              <w:rPr>
                <w:b w:val="0"/>
                <w:kern w:val="0"/>
                <w:sz w:val="20"/>
                <w:szCs w:val="20"/>
              </w:rPr>
              <w:lastRenderedPageBreak/>
              <w:t>Entity</w:t>
            </w:r>
            <w:r w:rsidR="001E4799" w:rsidRPr="00887BF8">
              <w:rPr>
                <w:b w:val="0"/>
                <w:kern w:val="0"/>
                <w:sz w:val="20"/>
                <w:szCs w:val="20"/>
              </w:rPr>
              <w:tab/>
            </w:r>
          </w:p>
        </w:tc>
        <w:tc>
          <w:tcPr>
            <w:tcW w:w="2952" w:type="dxa"/>
          </w:tcPr>
          <w:p w14:paraId="29664CED" w14:textId="1D7226A9" w:rsidR="00CF72A7" w:rsidRPr="00887BF8" w:rsidRDefault="00E36BCC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 w:val="0"/>
                <w:kern w:val="0"/>
                <w:sz w:val="20"/>
                <w:szCs w:val="20"/>
              </w:rPr>
            </w:pPr>
            <w:r w:rsidRPr="00887BF8">
              <w:rPr>
                <w:b w:val="0"/>
                <w:kern w:val="0"/>
                <w:sz w:val="20"/>
                <w:szCs w:val="20"/>
              </w:rPr>
              <w:t>Attrib</w:t>
            </w:r>
            <w:r w:rsidR="005F167F" w:rsidRPr="00887BF8">
              <w:rPr>
                <w:b w:val="0"/>
                <w:kern w:val="0"/>
                <w:sz w:val="20"/>
                <w:szCs w:val="20"/>
              </w:rPr>
              <w:t>ute</w:t>
            </w:r>
          </w:p>
        </w:tc>
        <w:tc>
          <w:tcPr>
            <w:tcW w:w="2952" w:type="dxa"/>
          </w:tcPr>
          <w:p w14:paraId="54A1D778" w14:textId="307F7E17" w:rsidR="00CF72A7" w:rsidRPr="00887BF8" w:rsidRDefault="005F167F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 w:val="0"/>
                <w:kern w:val="0"/>
                <w:sz w:val="20"/>
                <w:szCs w:val="20"/>
              </w:rPr>
            </w:pPr>
            <w:r w:rsidRPr="00887BF8">
              <w:rPr>
                <w:b w:val="0"/>
                <w:kern w:val="0"/>
                <w:sz w:val="20"/>
                <w:szCs w:val="20"/>
              </w:rPr>
              <w:t>Desc</w:t>
            </w:r>
          </w:p>
        </w:tc>
      </w:tr>
      <w:tr w:rsidR="00CF72A7" w:rsidRPr="00887BF8" w14:paraId="643C5F3A" w14:textId="77777777" w:rsidTr="004F3B99">
        <w:tc>
          <w:tcPr>
            <w:tcW w:w="2952" w:type="dxa"/>
          </w:tcPr>
          <w:p w14:paraId="6211B49B" w14:textId="1EC093B1" w:rsidR="00CF72A7" w:rsidRPr="00887BF8" w:rsidRDefault="00DE54A7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User</w:t>
            </w:r>
          </w:p>
        </w:tc>
        <w:tc>
          <w:tcPr>
            <w:tcW w:w="2952" w:type="dxa"/>
          </w:tcPr>
          <w:p w14:paraId="7EA106A3" w14:textId="77777777" w:rsidR="003E4C23" w:rsidRPr="00887BF8" w:rsidRDefault="003E4C23" w:rsidP="003E4C23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Us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028895F4" w14:textId="77777777" w:rsidR="003E4C23" w:rsidRPr="00887BF8" w:rsidRDefault="003E4C23" w:rsidP="003E4C23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Password</w:t>
            </w:r>
          </w:p>
          <w:p w14:paraId="4CED5E86" w14:textId="77777777" w:rsidR="003E4C23" w:rsidRPr="00887BF8" w:rsidRDefault="003E4C23" w:rsidP="003E4C23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EmailAddress</w:t>
            </w:r>
            <w:proofErr w:type="spellEnd"/>
          </w:p>
          <w:p w14:paraId="5C4A8004" w14:textId="49500CF4" w:rsidR="00CF72A7" w:rsidRPr="00887BF8" w:rsidRDefault="003E4C23" w:rsidP="003E4C23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ProfilePicture</w:t>
            </w:r>
            <w:proofErr w:type="spellEnd"/>
          </w:p>
        </w:tc>
        <w:tc>
          <w:tcPr>
            <w:tcW w:w="2952" w:type="dxa"/>
          </w:tcPr>
          <w:p w14:paraId="311DEDE6" w14:textId="5F2CE2FA" w:rsidR="00CF72A7" w:rsidRPr="00887BF8" w:rsidRDefault="00490E75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Stores registered user information</w:t>
            </w:r>
          </w:p>
        </w:tc>
      </w:tr>
      <w:tr w:rsidR="00CF72A7" w:rsidRPr="00887BF8" w14:paraId="5FF8742C" w14:textId="77777777" w:rsidTr="004F3B99">
        <w:tc>
          <w:tcPr>
            <w:tcW w:w="2952" w:type="dxa"/>
          </w:tcPr>
          <w:p w14:paraId="7B1E29A1" w14:textId="0584D8D3" w:rsidR="00CF72A7" w:rsidRPr="00887BF8" w:rsidRDefault="0095642D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/>
                <w:kern w:val="0"/>
                <w:sz w:val="20"/>
                <w:szCs w:val="20"/>
                <w:u w:val="single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Course</w:t>
            </w:r>
          </w:p>
        </w:tc>
        <w:tc>
          <w:tcPr>
            <w:tcW w:w="2952" w:type="dxa"/>
          </w:tcPr>
          <w:p w14:paraId="1B29B100" w14:textId="77777777" w:rsidR="00F24605" w:rsidRPr="00887BF8" w:rsidRDefault="00F24605" w:rsidP="00F24605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Cours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2977FB9B" w14:textId="77777777" w:rsidR="00F24605" w:rsidRPr="00887BF8" w:rsidRDefault="00F24605" w:rsidP="00F24605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Description</w:t>
            </w:r>
          </w:p>
          <w:p w14:paraId="7AFC4265" w14:textId="77777777" w:rsidR="00F24605" w:rsidRPr="00887BF8" w:rsidRDefault="00F24605" w:rsidP="00F24605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TopicsCovered</w:t>
            </w:r>
            <w:proofErr w:type="spellEnd"/>
          </w:p>
          <w:p w14:paraId="3A8C1BC5" w14:textId="77777777" w:rsidR="00F24605" w:rsidRPr="00887BF8" w:rsidRDefault="00F24605" w:rsidP="00F24605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Instructo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2C1230CE" w14:textId="77777777" w:rsidR="00F24605" w:rsidRPr="00887BF8" w:rsidRDefault="00F24605" w:rsidP="00F24605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StartDate</w:t>
            </w:r>
          </w:p>
          <w:p w14:paraId="4F300577" w14:textId="50E71950" w:rsidR="00CF72A7" w:rsidRPr="00887BF8" w:rsidRDefault="00F24605" w:rsidP="00F2460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EndDate</w:t>
            </w:r>
            <w:proofErr w:type="spellEnd"/>
          </w:p>
        </w:tc>
        <w:tc>
          <w:tcPr>
            <w:tcW w:w="2952" w:type="dxa"/>
          </w:tcPr>
          <w:p w14:paraId="004E895D" w14:textId="1013E200" w:rsidR="00CF72A7" w:rsidRPr="00887BF8" w:rsidRDefault="00D942B3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Represents courses information</w:t>
            </w:r>
          </w:p>
        </w:tc>
      </w:tr>
      <w:tr w:rsidR="00CF72A7" w:rsidRPr="00887BF8" w14:paraId="30A99113" w14:textId="77777777" w:rsidTr="004F3B99">
        <w:tc>
          <w:tcPr>
            <w:tcW w:w="2952" w:type="dxa"/>
          </w:tcPr>
          <w:p w14:paraId="598DAF73" w14:textId="76551BBD" w:rsidR="00CF72A7" w:rsidRPr="00887BF8" w:rsidRDefault="00DE54A7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Modu</w:t>
            </w:r>
            <w:r w:rsidR="00326FF5" w:rsidRPr="00887BF8">
              <w:rPr>
                <w:bCs/>
                <w:kern w:val="0"/>
                <w:sz w:val="20"/>
                <w:szCs w:val="20"/>
              </w:rPr>
              <w:t>le</w:t>
            </w:r>
          </w:p>
        </w:tc>
        <w:tc>
          <w:tcPr>
            <w:tcW w:w="2952" w:type="dxa"/>
          </w:tcPr>
          <w:p w14:paraId="4B62E076" w14:textId="77777777" w:rsidR="001634B7" w:rsidRPr="00887BF8" w:rsidRDefault="001634B7" w:rsidP="001634B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Modul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2B90B37C" w14:textId="71949B60" w:rsidR="00CF72A7" w:rsidRPr="00887BF8" w:rsidRDefault="001634B7" w:rsidP="001634B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Module name</w:t>
            </w:r>
          </w:p>
        </w:tc>
        <w:tc>
          <w:tcPr>
            <w:tcW w:w="2952" w:type="dxa"/>
          </w:tcPr>
          <w:p w14:paraId="69425451" w14:textId="66F651AF" w:rsidR="00CF72A7" w:rsidRPr="00887BF8" w:rsidRDefault="001A2B2F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Components of courses</w:t>
            </w:r>
          </w:p>
        </w:tc>
      </w:tr>
      <w:tr w:rsidR="00CF72A7" w:rsidRPr="00887BF8" w14:paraId="2ECAB613" w14:textId="77777777" w:rsidTr="004F3B99">
        <w:tc>
          <w:tcPr>
            <w:tcW w:w="2952" w:type="dxa"/>
          </w:tcPr>
          <w:p w14:paraId="742F6416" w14:textId="4011E304" w:rsidR="00CF72A7" w:rsidRPr="00887BF8" w:rsidRDefault="00326FF5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Lecture</w:t>
            </w:r>
          </w:p>
        </w:tc>
        <w:tc>
          <w:tcPr>
            <w:tcW w:w="2952" w:type="dxa"/>
          </w:tcPr>
          <w:p w14:paraId="71D3A1E2" w14:textId="77777777" w:rsidR="00C1477A" w:rsidRPr="00887BF8" w:rsidRDefault="00C1477A" w:rsidP="00C1477A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Lectur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5EF657B5" w14:textId="77777777" w:rsidR="00C1477A" w:rsidRPr="00887BF8" w:rsidRDefault="00C1477A" w:rsidP="00C1477A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VideoContent</w:t>
            </w:r>
            <w:proofErr w:type="spellEnd"/>
          </w:p>
          <w:p w14:paraId="2B8F974B" w14:textId="77777777" w:rsidR="00C1477A" w:rsidRPr="00887BF8" w:rsidRDefault="00C1477A" w:rsidP="00C1477A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TextSummary</w:t>
            </w:r>
            <w:proofErr w:type="spellEnd"/>
          </w:p>
          <w:p w14:paraId="591F8631" w14:textId="3EABD83C" w:rsidR="00CF72A7" w:rsidRPr="00887BF8" w:rsidRDefault="00C1477A" w:rsidP="00C1477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Duration</w:t>
            </w:r>
          </w:p>
        </w:tc>
        <w:tc>
          <w:tcPr>
            <w:tcW w:w="2952" w:type="dxa"/>
          </w:tcPr>
          <w:p w14:paraId="296BFCB7" w14:textId="65690375" w:rsidR="00CF72A7" w:rsidRPr="00887BF8" w:rsidRDefault="001C1BDA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Part of a module, includes video and text content</w:t>
            </w:r>
          </w:p>
        </w:tc>
      </w:tr>
      <w:tr w:rsidR="00CF72A7" w:rsidRPr="00887BF8" w14:paraId="4EEBD79B" w14:textId="77777777" w:rsidTr="004F3B99">
        <w:tc>
          <w:tcPr>
            <w:tcW w:w="2952" w:type="dxa"/>
          </w:tcPr>
          <w:p w14:paraId="31B7B638" w14:textId="4064D403" w:rsidR="00CF72A7" w:rsidRPr="00887BF8" w:rsidRDefault="00833C5A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Assignment</w:t>
            </w:r>
          </w:p>
        </w:tc>
        <w:tc>
          <w:tcPr>
            <w:tcW w:w="2952" w:type="dxa"/>
          </w:tcPr>
          <w:p w14:paraId="513A49EE" w14:textId="77777777" w:rsidR="00F80EE7" w:rsidRPr="00887BF8" w:rsidRDefault="00F80EE7" w:rsidP="00F80EE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Assignment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443306E7" w14:textId="77777777" w:rsidR="00F80EE7" w:rsidRPr="00887BF8" w:rsidRDefault="00F80EE7" w:rsidP="00F80EE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Modul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749CA4C8" w14:textId="77777777" w:rsidR="00F80EE7" w:rsidRPr="00887BF8" w:rsidRDefault="00F80EE7" w:rsidP="00F80EE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SubmissionDeadline</w:t>
            </w:r>
            <w:proofErr w:type="spellEnd"/>
          </w:p>
          <w:p w14:paraId="6FD64879" w14:textId="386A76D5" w:rsidR="00CF72A7" w:rsidRPr="00887BF8" w:rsidRDefault="00F80EE7" w:rsidP="00F80EE7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MaxMarks</w:t>
            </w:r>
            <w:proofErr w:type="spellEnd"/>
          </w:p>
        </w:tc>
        <w:tc>
          <w:tcPr>
            <w:tcW w:w="2952" w:type="dxa"/>
          </w:tcPr>
          <w:p w14:paraId="0AA74AC3" w14:textId="02E34CC2" w:rsidR="00CF72A7" w:rsidRPr="00887BF8" w:rsidRDefault="00362247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Module assignments</w:t>
            </w:r>
          </w:p>
        </w:tc>
      </w:tr>
      <w:tr w:rsidR="00CF72A7" w:rsidRPr="00887BF8" w14:paraId="2F62A795" w14:textId="77777777" w:rsidTr="004F3B99">
        <w:tc>
          <w:tcPr>
            <w:tcW w:w="2952" w:type="dxa"/>
          </w:tcPr>
          <w:p w14:paraId="48BB3B10" w14:textId="6F7ACFE8" w:rsidR="00CF72A7" w:rsidRPr="00887BF8" w:rsidRDefault="00833C5A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Quiz</w:t>
            </w:r>
          </w:p>
        </w:tc>
        <w:tc>
          <w:tcPr>
            <w:tcW w:w="2952" w:type="dxa"/>
          </w:tcPr>
          <w:p w14:paraId="2F1536D1" w14:textId="77777777" w:rsidR="00C463C6" w:rsidRPr="00887BF8" w:rsidRDefault="00C463C6" w:rsidP="00C463C6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Quiz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5BE4AD37" w14:textId="77777777" w:rsidR="00C463C6" w:rsidRPr="00887BF8" w:rsidRDefault="00C463C6" w:rsidP="00C463C6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Modul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6ED60725" w14:textId="77777777" w:rsidR="00C463C6" w:rsidRPr="00887BF8" w:rsidRDefault="00C463C6" w:rsidP="00C463C6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SubmissionDeadline</w:t>
            </w:r>
            <w:proofErr w:type="spellEnd"/>
          </w:p>
          <w:p w14:paraId="23DD136D" w14:textId="77777777" w:rsidR="00C463C6" w:rsidRPr="00887BF8" w:rsidRDefault="00C463C6" w:rsidP="00C463C6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MaxMarks</w:t>
            </w:r>
            <w:proofErr w:type="spellEnd"/>
          </w:p>
          <w:p w14:paraId="51D5A1EA" w14:textId="77777777" w:rsidR="00CF72A7" w:rsidRPr="00887BF8" w:rsidRDefault="00CF72A7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/>
                <w:kern w:val="0"/>
                <w:sz w:val="20"/>
                <w:szCs w:val="20"/>
                <w:u w:val="single"/>
              </w:rPr>
            </w:pPr>
          </w:p>
        </w:tc>
        <w:tc>
          <w:tcPr>
            <w:tcW w:w="2952" w:type="dxa"/>
          </w:tcPr>
          <w:p w14:paraId="0BB16454" w14:textId="28EF549A" w:rsidR="00CF72A7" w:rsidRPr="00887BF8" w:rsidRDefault="008C45EB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Module quizzes</w:t>
            </w:r>
          </w:p>
        </w:tc>
      </w:tr>
      <w:tr w:rsidR="00CF72A7" w:rsidRPr="00887BF8" w14:paraId="5C970C2A" w14:textId="77777777" w:rsidTr="004F3B99">
        <w:tc>
          <w:tcPr>
            <w:tcW w:w="2952" w:type="dxa"/>
          </w:tcPr>
          <w:p w14:paraId="76C3DA63" w14:textId="556D2B2A" w:rsidR="00CF72A7" w:rsidRPr="00887BF8" w:rsidRDefault="00575267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Submission</w:t>
            </w:r>
          </w:p>
        </w:tc>
        <w:tc>
          <w:tcPr>
            <w:tcW w:w="2952" w:type="dxa"/>
          </w:tcPr>
          <w:p w14:paraId="5BC59A31" w14:textId="77777777" w:rsidR="00E04B0B" w:rsidRPr="00887BF8" w:rsidRDefault="00E04B0B" w:rsidP="00E04B0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Submission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46B939AB" w14:textId="77777777" w:rsidR="00E04B0B" w:rsidRPr="00887BF8" w:rsidRDefault="00E04B0B" w:rsidP="00E04B0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Us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4AE6363A" w14:textId="77777777" w:rsidR="00E04B0B" w:rsidRPr="00887BF8" w:rsidRDefault="00E04B0B" w:rsidP="00E04B0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Assignment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529E114F" w14:textId="7CBB387E" w:rsidR="00CF72A7" w:rsidRPr="00887BF8" w:rsidRDefault="00E04B0B" w:rsidP="00E04B0B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Timestamp</w:t>
            </w:r>
          </w:p>
        </w:tc>
        <w:tc>
          <w:tcPr>
            <w:tcW w:w="2952" w:type="dxa"/>
          </w:tcPr>
          <w:p w14:paraId="150ADB98" w14:textId="79520A78" w:rsidR="00CF72A7" w:rsidRPr="00887BF8" w:rsidRDefault="000E754C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Tracks assignment submissions</w:t>
            </w:r>
          </w:p>
        </w:tc>
      </w:tr>
      <w:tr w:rsidR="00D95EB8" w:rsidRPr="00887BF8" w14:paraId="10B0AD24" w14:textId="77777777" w:rsidTr="004F3B99">
        <w:tc>
          <w:tcPr>
            <w:tcW w:w="2952" w:type="dxa"/>
          </w:tcPr>
          <w:p w14:paraId="25106E26" w14:textId="6025BFC4" w:rsidR="00D95EB8" w:rsidRPr="00887BF8" w:rsidRDefault="00510046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QuizAttempt</w:t>
            </w:r>
            <w:proofErr w:type="spellEnd"/>
          </w:p>
        </w:tc>
        <w:tc>
          <w:tcPr>
            <w:tcW w:w="2952" w:type="dxa"/>
          </w:tcPr>
          <w:p w14:paraId="604F335A" w14:textId="77777777" w:rsidR="003A65E9" w:rsidRPr="00887BF8" w:rsidRDefault="003A65E9" w:rsidP="003A65E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QuizAttempt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5C425FE6" w14:textId="77777777" w:rsidR="00D95EB8" w:rsidRPr="00887BF8" w:rsidRDefault="003A65E9" w:rsidP="003A65E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Us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475F54CE" w14:textId="77777777" w:rsidR="00D25EBF" w:rsidRPr="00887BF8" w:rsidRDefault="00D25EBF" w:rsidP="00D25EB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Quiz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025E70B7" w14:textId="2F453E8D" w:rsidR="003A65E9" w:rsidRPr="00887BF8" w:rsidRDefault="00D25EBF" w:rsidP="00D25EB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Score</w:t>
            </w:r>
          </w:p>
        </w:tc>
        <w:tc>
          <w:tcPr>
            <w:tcW w:w="2952" w:type="dxa"/>
          </w:tcPr>
          <w:p w14:paraId="7C16C5D6" w14:textId="119D9D84" w:rsidR="00D95EB8" w:rsidRPr="00887BF8" w:rsidRDefault="00D21FC5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Records quiz attempts</w:t>
            </w:r>
          </w:p>
        </w:tc>
      </w:tr>
      <w:tr w:rsidR="00D95EB8" w:rsidRPr="00887BF8" w14:paraId="6FEC8637" w14:textId="77777777" w:rsidTr="004F3B99">
        <w:tc>
          <w:tcPr>
            <w:tcW w:w="2952" w:type="dxa"/>
          </w:tcPr>
          <w:p w14:paraId="534F4CB3" w14:textId="047863FD" w:rsidR="00D95EB8" w:rsidRPr="00887BF8" w:rsidRDefault="0065119C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StudyGroup</w:t>
            </w:r>
            <w:proofErr w:type="spellEnd"/>
          </w:p>
        </w:tc>
        <w:tc>
          <w:tcPr>
            <w:tcW w:w="2952" w:type="dxa"/>
          </w:tcPr>
          <w:p w14:paraId="7C53FBA9" w14:textId="77777777" w:rsidR="00C050C0" w:rsidRPr="00887BF8" w:rsidRDefault="00C050C0" w:rsidP="00C050C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Group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243E589A" w14:textId="3CEA7D81" w:rsidR="00D95EB8" w:rsidRPr="00887BF8" w:rsidRDefault="00C050C0" w:rsidP="00C050C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DiscussionForum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Relationship with Post entity)</w:t>
            </w:r>
          </w:p>
        </w:tc>
        <w:tc>
          <w:tcPr>
            <w:tcW w:w="2952" w:type="dxa"/>
          </w:tcPr>
          <w:p w14:paraId="06D9E32A" w14:textId="703D8E10" w:rsidR="00D95EB8" w:rsidRPr="00887BF8" w:rsidRDefault="00DC7E4E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User-formed study groups</w:t>
            </w:r>
          </w:p>
        </w:tc>
      </w:tr>
      <w:tr w:rsidR="00D95EB8" w:rsidRPr="00887BF8" w14:paraId="7B36649C" w14:textId="77777777" w:rsidTr="004F3B99">
        <w:tc>
          <w:tcPr>
            <w:tcW w:w="2952" w:type="dxa"/>
          </w:tcPr>
          <w:p w14:paraId="6804FA24" w14:textId="51BDAA9F" w:rsidR="00D95EB8" w:rsidRPr="00887BF8" w:rsidRDefault="00283E9C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lastRenderedPageBreak/>
              <w:t>Post</w:t>
            </w:r>
          </w:p>
        </w:tc>
        <w:tc>
          <w:tcPr>
            <w:tcW w:w="2952" w:type="dxa"/>
          </w:tcPr>
          <w:p w14:paraId="424DC28A" w14:textId="77777777" w:rsidR="00876A99" w:rsidRPr="00887BF8" w:rsidRDefault="00876A99" w:rsidP="00876A9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Post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3C2D0C16" w14:textId="77777777" w:rsidR="00876A99" w:rsidRPr="00887BF8" w:rsidRDefault="00876A99" w:rsidP="00876A9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Group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27358DAC" w14:textId="77777777" w:rsidR="00876A99" w:rsidRPr="00887BF8" w:rsidRDefault="00876A99" w:rsidP="00876A9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Us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21FD23F3" w14:textId="4C88C59E" w:rsidR="00D95EB8" w:rsidRPr="00887BF8" w:rsidRDefault="00876A99" w:rsidP="00876A99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Timestamp</w:t>
            </w:r>
          </w:p>
        </w:tc>
        <w:tc>
          <w:tcPr>
            <w:tcW w:w="2952" w:type="dxa"/>
          </w:tcPr>
          <w:p w14:paraId="2181888B" w14:textId="77777777" w:rsidR="00856490" w:rsidRPr="00887BF8" w:rsidRDefault="00856490" w:rsidP="0085649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Post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01600196" w14:textId="77777777" w:rsidR="00856490" w:rsidRPr="00887BF8" w:rsidRDefault="00856490" w:rsidP="0085649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Group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5B2976BC" w14:textId="77777777" w:rsidR="00856490" w:rsidRPr="00887BF8" w:rsidRDefault="00856490" w:rsidP="0085649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Us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0758F833" w14:textId="60BD00AF" w:rsidR="00D95EB8" w:rsidRPr="00887BF8" w:rsidRDefault="00856490" w:rsidP="00856490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Timestamp</w:t>
            </w:r>
          </w:p>
        </w:tc>
      </w:tr>
      <w:tr w:rsidR="00D95EB8" w:rsidRPr="00887BF8" w14:paraId="71965D5B" w14:textId="77777777" w:rsidTr="004F3B99">
        <w:tc>
          <w:tcPr>
            <w:tcW w:w="2952" w:type="dxa"/>
          </w:tcPr>
          <w:p w14:paraId="2485FA15" w14:textId="5CDB98EB" w:rsidR="00D95EB8" w:rsidRPr="00887BF8" w:rsidRDefault="00A62F6A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Instructor</w:t>
            </w:r>
          </w:p>
        </w:tc>
        <w:tc>
          <w:tcPr>
            <w:tcW w:w="2952" w:type="dxa"/>
          </w:tcPr>
          <w:p w14:paraId="4523CB27" w14:textId="77777777" w:rsidR="00F478A9" w:rsidRPr="00887BF8" w:rsidRDefault="00F478A9" w:rsidP="00F478A9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Instructo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09357069" w14:textId="77777777" w:rsidR="00F478A9" w:rsidRPr="00887BF8" w:rsidRDefault="00F478A9" w:rsidP="00F478A9">
            <w:pPr>
              <w:autoSpaceDE w:val="0"/>
              <w:autoSpaceDN w:val="0"/>
              <w:adjustRightInd w:val="0"/>
              <w:spacing w:line="360" w:lineRule="auto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Biography</w:t>
            </w:r>
          </w:p>
          <w:p w14:paraId="42D7B273" w14:textId="77777777" w:rsidR="00D95EB8" w:rsidRPr="00887BF8" w:rsidRDefault="00D95EB8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</w:p>
        </w:tc>
        <w:tc>
          <w:tcPr>
            <w:tcW w:w="2952" w:type="dxa"/>
          </w:tcPr>
          <w:p w14:paraId="67E5AFCE" w14:textId="2245E523" w:rsidR="00D95EB8" w:rsidRPr="00887BF8" w:rsidRDefault="000258EB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Instructor profiles</w:t>
            </w:r>
          </w:p>
        </w:tc>
      </w:tr>
      <w:tr w:rsidR="00D95EB8" w:rsidRPr="00887BF8" w14:paraId="503DBF8F" w14:textId="77777777" w:rsidTr="004F3B99">
        <w:tc>
          <w:tcPr>
            <w:tcW w:w="2952" w:type="dxa"/>
          </w:tcPr>
          <w:p w14:paraId="516E10F3" w14:textId="5A4092BE" w:rsidR="00D95EB8" w:rsidRPr="00887BF8" w:rsidRDefault="00A02A83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Announcement</w:t>
            </w:r>
          </w:p>
        </w:tc>
        <w:tc>
          <w:tcPr>
            <w:tcW w:w="2952" w:type="dxa"/>
          </w:tcPr>
          <w:p w14:paraId="55037380" w14:textId="77777777" w:rsidR="00AC1C0A" w:rsidRPr="00887BF8" w:rsidRDefault="00AC1C0A" w:rsidP="00AC1C0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Announcement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0072E8AB" w14:textId="77777777" w:rsidR="00AC1C0A" w:rsidRPr="00887BF8" w:rsidRDefault="00AC1C0A" w:rsidP="00AC1C0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Cours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068D1E4F" w14:textId="5354A290" w:rsidR="00D95EB8" w:rsidRPr="00887BF8" w:rsidRDefault="00AC1C0A" w:rsidP="00AC1C0A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Timestamp</w:t>
            </w:r>
          </w:p>
        </w:tc>
        <w:tc>
          <w:tcPr>
            <w:tcW w:w="2952" w:type="dxa"/>
          </w:tcPr>
          <w:p w14:paraId="6ED082FB" w14:textId="6B33A238" w:rsidR="00D95EB8" w:rsidRPr="00887BF8" w:rsidRDefault="004009C5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Course-related announcements by instructors</w:t>
            </w:r>
          </w:p>
        </w:tc>
      </w:tr>
      <w:tr w:rsidR="00D95EB8" w:rsidRPr="00887BF8" w14:paraId="4E965822" w14:textId="77777777" w:rsidTr="004F3B99">
        <w:tc>
          <w:tcPr>
            <w:tcW w:w="2952" w:type="dxa"/>
          </w:tcPr>
          <w:p w14:paraId="31DAC463" w14:textId="0FFCBD83" w:rsidR="00D95EB8" w:rsidRPr="00887BF8" w:rsidRDefault="004D0CED" w:rsidP="004D0CED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Feedback</w:t>
            </w:r>
          </w:p>
        </w:tc>
        <w:tc>
          <w:tcPr>
            <w:tcW w:w="2952" w:type="dxa"/>
          </w:tcPr>
          <w:p w14:paraId="1667F2CA" w14:textId="77777777" w:rsidR="00B57EA5" w:rsidRPr="00887BF8" w:rsidRDefault="00B57EA5" w:rsidP="00B57EA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Feedback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2CD9F092" w14:textId="77777777" w:rsidR="00B57EA5" w:rsidRPr="00887BF8" w:rsidRDefault="00B57EA5" w:rsidP="00B57EA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Us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3FEEEBED" w14:textId="77777777" w:rsidR="00B57EA5" w:rsidRPr="00887BF8" w:rsidRDefault="00B57EA5" w:rsidP="00B57EA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Cours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4BDDC999" w14:textId="77777777" w:rsidR="00B57EA5" w:rsidRPr="00887BF8" w:rsidRDefault="00B57EA5" w:rsidP="00B57EA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Ratings</w:t>
            </w:r>
          </w:p>
          <w:p w14:paraId="30ACCAC7" w14:textId="168BDF02" w:rsidR="00D95EB8" w:rsidRPr="00887BF8" w:rsidRDefault="00B57EA5" w:rsidP="00B57EA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TextComments</w:t>
            </w:r>
            <w:proofErr w:type="spellEnd"/>
          </w:p>
        </w:tc>
        <w:tc>
          <w:tcPr>
            <w:tcW w:w="2952" w:type="dxa"/>
          </w:tcPr>
          <w:p w14:paraId="6FEC12B3" w14:textId="3F229B1F" w:rsidR="00D95EB8" w:rsidRPr="00887BF8" w:rsidRDefault="00CE3594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User feedback on courses/instructors</w:t>
            </w:r>
          </w:p>
        </w:tc>
      </w:tr>
      <w:tr w:rsidR="00D95EB8" w:rsidRPr="00887BF8" w14:paraId="60BBA4C8" w14:textId="77777777" w:rsidTr="004F3B99">
        <w:tc>
          <w:tcPr>
            <w:tcW w:w="2952" w:type="dxa"/>
          </w:tcPr>
          <w:p w14:paraId="561203CB" w14:textId="48AC3E6E" w:rsidR="00D95EB8" w:rsidRPr="00887BF8" w:rsidRDefault="00E50733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Certificate</w:t>
            </w:r>
          </w:p>
        </w:tc>
        <w:tc>
          <w:tcPr>
            <w:tcW w:w="2952" w:type="dxa"/>
          </w:tcPr>
          <w:p w14:paraId="044299C7" w14:textId="77777777" w:rsidR="00B33DA2" w:rsidRPr="00887BF8" w:rsidRDefault="00B33DA2" w:rsidP="00B33DA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Certificat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0A1220EB" w14:textId="77777777" w:rsidR="00B33DA2" w:rsidRPr="00887BF8" w:rsidRDefault="00B33DA2" w:rsidP="00B33DA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Us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74858A21" w14:textId="77777777" w:rsidR="00B33DA2" w:rsidRPr="00887BF8" w:rsidRDefault="00B33DA2" w:rsidP="00B33DA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Cours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0C285E03" w14:textId="4210FBBF" w:rsidR="00D95EB8" w:rsidRPr="00887BF8" w:rsidRDefault="00B33DA2" w:rsidP="00B33DA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DateOfIssuance</w:t>
            </w:r>
            <w:proofErr w:type="spellEnd"/>
          </w:p>
        </w:tc>
        <w:tc>
          <w:tcPr>
            <w:tcW w:w="2952" w:type="dxa"/>
          </w:tcPr>
          <w:p w14:paraId="03AB612D" w14:textId="2B286CC2" w:rsidR="00D95EB8" w:rsidRPr="00887BF8" w:rsidRDefault="00212B10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Certificates for completed courses</w:t>
            </w:r>
          </w:p>
        </w:tc>
      </w:tr>
      <w:tr w:rsidR="00D95EB8" w:rsidRPr="00887BF8" w14:paraId="1E941E05" w14:textId="77777777" w:rsidTr="004F3B99">
        <w:tc>
          <w:tcPr>
            <w:tcW w:w="2952" w:type="dxa"/>
          </w:tcPr>
          <w:p w14:paraId="30943284" w14:textId="64A5A9F4" w:rsidR="00D95EB8" w:rsidRPr="00887BF8" w:rsidRDefault="00FF573B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Message</w:t>
            </w:r>
          </w:p>
        </w:tc>
        <w:tc>
          <w:tcPr>
            <w:tcW w:w="2952" w:type="dxa"/>
          </w:tcPr>
          <w:p w14:paraId="186C0589" w14:textId="77777777" w:rsidR="00CD5936" w:rsidRPr="00887BF8" w:rsidRDefault="00CD5936" w:rsidP="00CD5936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Messag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031D22BA" w14:textId="77777777" w:rsidR="00CD5936" w:rsidRPr="00887BF8" w:rsidRDefault="00CD5936" w:rsidP="00CD5936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Send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0FC9F7C4" w14:textId="77777777" w:rsidR="00CD5936" w:rsidRPr="00887BF8" w:rsidRDefault="00CD5936" w:rsidP="00CD5936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Receiv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  <w:p w14:paraId="5232C48A" w14:textId="77777777" w:rsidR="00CD5936" w:rsidRPr="00887BF8" w:rsidRDefault="00CD5936" w:rsidP="00CD5936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Timestamp</w:t>
            </w:r>
          </w:p>
          <w:p w14:paraId="4062BCE2" w14:textId="00AAC4AB" w:rsidR="00D95EB8" w:rsidRPr="00887BF8" w:rsidRDefault="00CD5936" w:rsidP="00CD5936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Thread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)</w:t>
            </w:r>
          </w:p>
        </w:tc>
        <w:tc>
          <w:tcPr>
            <w:tcW w:w="2952" w:type="dxa"/>
          </w:tcPr>
          <w:p w14:paraId="26F4F628" w14:textId="003E0953" w:rsidR="00D95EB8" w:rsidRPr="00887BF8" w:rsidRDefault="00F02EC5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User messages in conversation threads</w:t>
            </w:r>
          </w:p>
        </w:tc>
      </w:tr>
      <w:tr w:rsidR="00D95EB8" w:rsidRPr="00887BF8" w14:paraId="34796C31" w14:textId="77777777" w:rsidTr="004F3B99">
        <w:tc>
          <w:tcPr>
            <w:tcW w:w="2952" w:type="dxa"/>
          </w:tcPr>
          <w:p w14:paraId="32638055" w14:textId="01558A1A" w:rsidR="00D95EB8" w:rsidRPr="00887BF8" w:rsidRDefault="00EC0B74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ConversationThread</w:t>
            </w:r>
            <w:proofErr w:type="spellEnd"/>
          </w:p>
        </w:tc>
        <w:tc>
          <w:tcPr>
            <w:tcW w:w="2952" w:type="dxa"/>
          </w:tcPr>
          <w:p w14:paraId="06604C13" w14:textId="77777777" w:rsidR="00471E4C" w:rsidRPr="00887BF8" w:rsidRDefault="00471E4C" w:rsidP="00471E4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Thread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Primary Key)</w:t>
            </w:r>
          </w:p>
          <w:p w14:paraId="2E3F1E5D" w14:textId="37533245" w:rsidR="00D95EB8" w:rsidRPr="00887BF8" w:rsidRDefault="00471E4C" w:rsidP="00471E4C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Course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, nullable for general queries)</w:t>
            </w:r>
          </w:p>
        </w:tc>
        <w:tc>
          <w:tcPr>
            <w:tcW w:w="2952" w:type="dxa"/>
          </w:tcPr>
          <w:p w14:paraId="467C9553" w14:textId="26ACB6D9" w:rsidR="00D95EB8" w:rsidRPr="00887BF8" w:rsidRDefault="00382562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Threads for course-related discussions</w:t>
            </w:r>
          </w:p>
        </w:tc>
      </w:tr>
      <w:tr w:rsidR="00D95EB8" w:rsidRPr="00887BF8" w14:paraId="7DE52502" w14:textId="77777777" w:rsidTr="004F3B99">
        <w:tc>
          <w:tcPr>
            <w:tcW w:w="2952" w:type="dxa"/>
          </w:tcPr>
          <w:p w14:paraId="6A4E4FF7" w14:textId="2EEAA75F" w:rsidR="00D95EB8" w:rsidRPr="00887BF8" w:rsidRDefault="00150DA3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EducationalBackground</w:t>
            </w:r>
            <w:proofErr w:type="spellEnd"/>
          </w:p>
        </w:tc>
        <w:tc>
          <w:tcPr>
            <w:tcW w:w="2952" w:type="dxa"/>
          </w:tcPr>
          <w:p w14:paraId="04AB63B2" w14:textId="77777777" w:rsidR="00FE5012" w:rsidRPr="00887BF8" w:rsidRDefault="00FE5012" w:rsidP="00FE501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UserID</w:t>
            </w:r>
            <w:proofErr w:type="spellEnd"/>
            <w:r w:rsidRPr="00887BF8">
              <w:rPr>
                <w:bCs/>
                <w:kern w:val="0"/>
                <w:sz w:val="20"/>
                <w:szCs w:val="20"/>
              </w:rPr>
              <w:t xml:space="preserve"> (Foreign Key, part of the primary key)</w:t>
            </w:r>
          </w:p>
          <w:p w14:paraId="3E1C5079" w14:textId="77777777" w:rsidR="00FE5012" w:rsidRPr="00887BF8" w:rsidRDefault="00FE5012" w:rsidP="00FE501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Degree</w:t>
            </w:r>
          </w:p>
          <w:p w14:paraId="5F47FD42" w14:textId="77777777" w:rsidR="00FE5012" w:rsidRPr="00887BF8" w:rsidRDefault="00FE5012" w:rsidP="00FE501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Institution</w:t>
            </w:r>
          </w:p>
          <w:p w14:paraId="595EB8A8" w14:textId="67CBBBDE" w:rsidR="00D95EB8" w:rsidRPr="00887BF8" w:rsidRDefault="00FE5012" w:rsidP="00FE501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proofErr w:type="spellStart"/>
            <w:r w:rsidRPr="00887BF8">
              <w:rPr>
                <w:bCs/>
                <w:kern w:val="0"/>
                <w:sz w:val="20"/>
                <w:szCs w:val="20"/>
              </w:rPr>
              <w:t>GraduationYear</w:t>
            </w:r>
            <w:proofErr w:type="spellEnd"/>
          </w:p>
        </w:tc>
        <w:tc>
          <w:tcPr>
            <w:tcW w:w="2952" w:type="dxa"/>
          </w:tcPr>
          <w:p w14:paraId="21DEDD86" w14:textId="5FB6BAF9" w:rsidR="00D95EB8" w:rsidRPr="00887BF8" w:rsidRDefault="00E715A6" w:rsidP="00821985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bCs/>
                <w:kern w:val="0"/>
                <w:sz w:val="20"/>
                <w:szCs w:val="20"/>
              </w:rPr>
            </w:pPr>
            <w:r w:rsidRPr="00887BF8">
              <w:rPr>
                <w:bCs/>
                <w:kern w:val="0"/>
                <w:sz w:val="20"/>
                <w:szCs w:val="20"/>
              </w:rPr>
              <w:t>Weak entity linked to User, stores educational history</w:t>
            </w:r>
          </w:p>
        </w:tc>
      </w:tr>
    </w:tbl>
    <w:p w14:paraId="531C8F9F" w14:textId="77777777" w:rsidR="00013944" w:rsidRDefault="00013944" w:rsidP="00821985">
      <w:pPr>
        <w:autoSpaceDE w:val="0"/>
        <w:autoSpaceDN w:val="0"/>
        <w:adjustRightInd w:val="0"/>
        <w:spacing w:line="360" w:lineRule="auto"/>
        <w:jc w:val="left"/>
        <w:rPr>
          <w:b/>
          <w:kern w:val="0"/>
          <w:sz w:val="24"/>
          <w:u w:val="single"/>
        </w:rPr>
      </w:pPr>
    </w:p>
    <w:p w14:paraId="0413D64C" w14:textId="070723C6" w:rsidR="00013944" w:rsidRDefault="007A2ABD" w:rsidP="00821985">
      <w:pPr>
        <w:autoSpaceDE w:val="0"/>
        <w:autoSpaceDN w:val="0"/>
        <w:adjustRightInd w:val="0"/>
        <w:spacing w:line="360" w:lineRule="auto"/>
        <w:jc w:val="left"/>
        <w:rPr>
          <w:b/>
          <w:kern w:val="0"/>
          <w:sz w:val="24"/>
          <w:u w:val="single"/>
        </w:rPr>
      </w:pPr>
      <w:r>
        <w:rPr>
          <w:b/>
          <w:kern w:val="0"/>
          <w:sz w:val="24"/>
          <w:u w:val="single"/>
        </w:rPr>
        <w:br w:type="page"/>
      </w:r>
    </w:p>
    <w:p w14:paraId="1EF5A7CF" w14:textId="64B16245" w:rsidR="00655BCC" w:rsidRDefault="00655BCC" w:rsidP="00821985">
      <w:pPr>
        <w:autoSpaceDE w:val="0"/>
        <w:autoSpaceDN w:val="0"/>
        <w:adjustRightInd w:val="0"/>
        <w:spacing w:line="360" w:lineRule="auto"/>
        <w:jc w:val="left"/>
        <w:rPr>
          <w:b/>
          <w:color w:val="002060"/>
          <w:kern w:val="0"/>
          <w:sz w:val="24"/>
          <w:u w:val="single"/>
        </w:rPr>
      </w:pPr>
      <w:r w:rsidRPr="00E715A6">
        <w:rPr>
          <w:b/>
          <w:color w:val="002060"/>
          <w:kern w:val="0"/>
          <w:sz w:val="24"/>
          <w:u w:val="single"/>
        </w:rPr>
        <w:lastRenderedPageBreak/>
        <w:t>Description: ER Data Model component:</w:t>
      </w:r>
    </w:p>
    <w:p w14:paraId="0CBF4DB1" w14:textId="77777777" w:rsidR="00C06A6F" w:rsidRPr="00E715A6" w:rsidRDefault="00C06A6F" w:rsidP="00821985">
      <w:pPr>
        <w:autoSpaceDE w:val="0"/>
        <w:autoSpaceDN w:val="0"/>
        <w:adjustRightInd w:val="0"/>
        <w:spacing w:line="360" w:lineRule="auto"/>
        <w:jc w:val="left"/>
        <w:rPr>
          <w:b/>
          <w:color w:val="002060"/>
          <w:kern w:val="0"/>
          <w:sz w:val="24"/>
          <w:u w:val="single"/>
        </w:rPr>
      </w:pPr>
    </w:p>
    <w:p w14:paraId="5C9866FF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User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</w:t>
      </w:r>
      <w:proofErr w:type="spellStart"/>
      <w:r w:rsidRPr="00681E80">
        <w:rPr>
          <w:bCs/>
          <w:kern w:val="0"/>
          <w:sz w:val="24"/>
        </w:rPr>
        <w:t>EducationalBackground</w:t>
      </w:r>
      <w:proofErr w:type="spellEnd"/>
    </w:p>
    <w:p w14:paraId="5DB43421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 xml:space="preserve">User --(M-to-M through </w:t>
      </w:r>
      <w:proofErr w:type="gramStart"/>
      <w:r w:rsidRPr="00681E80">
        <w:rPr>
          <w:bCs/>
          <w:kern w:val="0"/>
          <w:sz w:val="24"/>
        </w:rPr>
        <w:t>Enrollment)--</w:t>
      </w:r>
      <w:proofErr w:type="gramEnd"/>
      <w:r w:rsidRPr="00681E80">
        <w:rPr>
          <w:bCs/>
          <w:kern w:val="0"/>
          <w:sz w:val="24"/>
        </w:rPr>
        <w:t xml:space="preserve"> Course</w:t>
      </w:r>
    </w:p>
    <w:p w14:paraId="6540BA9D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Course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Module</w:t>
      </w:r>
    </w:p>
    <w:p w14:paraId="7F441710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Module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Lecture</w:t>
      </w:r>
    </w:p>
    <w:p w14:paraId="7235AE94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Module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Assignment</w:t>
      </w:r>
    </w:p>
    <w:p w14:paraId="10776804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Module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Quiz</w:t>
      </w:r>
    </w:p>
    <w:p w14:paraId="4FDE2BDB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Assignment --(M-to-</w:t>
      </w:r>
      <w:proofErr w:type="gramStart"/>
      <w:r w:rsidRPr="00681E80">
        <w:rPr>
          <w:bCs/>
          <w:kern w:val="0"/>
          <w:sz w:val="24"/>
        </w:rPr>
        <w:t>1)--</w:t>
      </w:r>
      <w:proofErr w:type="gramEnd"/>
      <w:r w:rsidRPr="00681E80">
        <w:rPr>
          <w:bCs/>
          <w:kern w:val="0"/>
          <w:sz w:val="24"/>
        </w:rPr>
        <w:t xml:space="preserve"> Submission</w:t>
      </w:r>
    </w:p>
    <w:p w14:paraId="19455890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Quiz --(M-to-</w:t>
      </w:r>
      <w:proofErr w:type="gramStart"/>
      <w:r w:rsidRPr="00681E80">
        <w:rPr>
          <w:bCs/>
          <w:kern w:val="0"/>
          <w:sz w:val="24"/>
        </w:rPr>
        <w:t>1)--</w:t>
      </w:r>
      <w:proofErr w:type="gramEnd"/>
      <w:r w:rsidRPr="00681E80">
        <w:rPr>
          <w:bCs/>
          <w:kern w:val="0"/>
          <w:sz w:val="24"/>
        </w:rPr>
        <w:t xml:space="preserve"> </w:t>
      </w:r>
      <w:proofErr w:type="spellStart"/>
      <w:r w:rsidRPr="00681E80">
        <w:rPr>
          <w:bCs/>
          <w:kern w:val="0"/>
          <w:sz w:val="24"/>
        </w:rPr>
        <w:t>QuizAttempt</w:t>
      </w:r>
      <w:proofErr w:type="spellEnd"/>
    </w:p>
    <w:p w14:paraId="14634449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 xml:space="preserve">User --(M-to-M through </w:t>
      </w:r>
      <w:proofErr w:type="spellStart"/>
      <w:proofErr w:type="gramStart"/>
      <w:r w:rsidRPr="00681E80">
        <w:rPr>
          <w:bCs/>
          <w:kern w:val="0"/>
          <w:sz w:val="24"/>
        </w:rPr>
        <w:t>StudyGroupMembership</w:t>
      </w:r>
      <w:proofErr w:type="spellEnd"/>
      <w:r w:rsidRPr="00681E80">
        <w:rPr>
          <w:bCs/>
          <w:kern w:val="0"/>
          <w:sz w:val="24"/>
        </w:rPr>
        <w:t>)--</w:t>
      </w:r>
      <w:proofErr w:type="gramEnd"/>
      <w:r w:rsidRPr="00681E80">
        <w:rPr>
          <w:bCs/>
          <w:kern w:val="0"/>
          <w:sz w:val="24"/>
        </w:rPr>
        <w:t xml:space="preserve"> </w:t>
      </w:r>
      <w:proofErr w:type="spellStart"/>
      <w:r w:rsidRPr="00681E80">
        <w:rPr>
          <w:bCs/>
          <w:kern w:val="0"/>
          <w:sz w:val="24"/>
        </w:rPr>
        <w:t>StudyGroup</w:t>
      </w:r>
      <w:proofErr w:type="spellEnd"/>
    </w:p>
    <w:p w14:paraId="3F3F724C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proofErr w:type="spellStart"/>
      <w:r w:rsidRPr="00681E80">
        <w:rPr>
          <w:bCs/>
          <w:kern w:val="0"/>
          <w:sz w:val="24"/>
        </w:rPr>
        <w:t>StudyGroup</w:t>
      </w:r>
      <w:proofErr w:type="spellEnd"/>
      <w:r w:rsidRPr="00681E80">
        <w:rPr>
          <w:bCs/>
          <w:kern w:val="0"/>
          <w:sz w:val="24"/>
        </w:rPr>
        <w:t xml:space="preserve">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Post</w:t>
      </w:r>
    </w:p>
    <w:p w14:paraId="001095EB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User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Post</w:t>
      </w:r>
    </w:p>
    <w:p w14:paraId="175416B7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Instructor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Course</w:t>
      </w:r>
    </w:p>
    <w:p w14:paraId="0FF822C2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Instructor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Announcement</w:t>
      </w:r>
    </w:p>
    <w:p w14:paraId="3D5A170E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Course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Feedback</w:t>
      </w:r>
    </w:p>
    <w:p w14:paraId="44334CAC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Course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Certificate</w:t>
      </w:r>
    </w:p>
    <w:p w14:paraId="7F1128EA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>Course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</w:t>
      </w:r>
      <w:proofErr w:type="spellStart"/>
      <w:r w:rsidRPr="00681E80">
        <w:rPr>
          <w:bCs/>
          <w:kern w:val="0"/>
          <w:sz w:val="24"/>
        </w:rPr>
        <w:t>ConversationThread</w:t>
      </w:r>
      <w:proofErr w:type="spellEnd"/>
    </w:p>
    <w:p w14:paraId="505B8F52" w14:textId="77777777" w:rsidR="00681E80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proofErr w:type="spellStart"/>
      <w:r w:rsidRPr="00681E80">
        <w:rPr>
          <w:bCs/>
          <w:kern w:val="0"/>
          <w:sz w:val="24"/>
        </w:rPr>
        <w:t>ConversationThread</w:t>
      </w:r>
      <w:proofErr w:type="spellEnd"/>
      <w:r w:rsidRPr="00681E80">
        <w:rPr>
          <w:bCs/>
          <w:kern w:val="0"/>
          <w:sz w:val="24"/>
        </w:rPr>
        <w:t xml:space="preserve"> --(1-to-</w:t>
      </w:r>
      <w:proofErr w:type="gramStart"/>
      <w:r w:rsidRPr="00681E80">
        <w:rPr>
          <w:bCs/>
          <w:kern w:val="0"/>
          <w:sz w:val="24"/>
        </w:rPr>
        <w:t>M)--</w:t>
      </w:r>
      <w:proofErr w:type="gramEnd"/>
      <w:r w:rsidRPr="00681E80">
        <w:rPr>
          <w:bCs/>
          <w:kern w:val="0"/>
          <w:sz w:val="24"/>
        </w:rPr>
        <w:t xml:space="preserve"> Message</w:t>
      </w:r>
    </w:p>
    <w:p w14:paraId="3D2D2261" w14:textId="63960F6F" w:rsidR="00655BCC" w:rsidRPr="00681E80" w:rsidRDefault="00681E80" w:rsidP="00681E80">
      <w:pPr>
        <w:autoSpaceDE w:val="0"/>
        <w:autoSpaceDN w:val="0"/>
        <w:adjustRightInd w:val="0"/>
        <w:spacing w:line="360" w:lineRule="auto"/>
        <w:jc w:val="left"/>
        <w:rPr>
          <w:bCs/>
          <w:kern w:val="0"/>
          <w:sz w:val="24"/>
        </w:rPr>
      </w:pPr>
      <w:r w:rsidRPr="00681E80">
        <w:rPr>
          <w:bCs/>
          <w:kern w:val="0"/>
          <w:sz w:val="24"/>
        </w:rPr>
        <w:t xml:space="preserve">User --(1-to-M as </w:t>
      </w:r>
      <w:proofErr w:type="spellStart"/>
      <w:r w:rsidRPr="00681E80">
        <w:rPr>
          <w:bCs/>
          <w:kern w:val="0"/>
          <w:sz w:val="24"/>
        </w:rPr>
        <w:t>SenderID</w:t>
      </w:r>
      <w:proofErr w:type="spellEnd"/>
      <w:r w:rsidRPr="00681E80">
        <w:rPr>
          <w:bCs/>
          <w:kern w:val="0"/>
          <w:sz w:val="24"/>
        </w:rPr>
        <w:t xml:space="preserve"> and </w:t>
      </w:r>
      <w:proofErr w:type="spellStart"/>
      <w:proofErr w:type="gramStart"/>
      <w:r w:rsidRPr="00681E80">
        <w:rPr>
          <w:bCs/>
          <w:kern w:val="0"/>
          <w:sz w:val="24"/>
        </w:rPr>
        <w:t>ReceiverID</w:t>
      </w:r>
      <w:proofErr w:type="spellEnd"/>
      <w:r w:rsidRPr="00681E80">
        <w:rPr>
          <w:bCs/>
          <w:kern w:val="0"/>
          <w:sz w:val="24"/>
        </w:rPr>
        <w:t>)--</w:t>
      </w:r>
      <w:proofErr w:type="gramEnd"/>
      <w:r w:rsidRPr="00681E80">
        <w:rPr>
          <w:bCs/>
          <w:kern w:val="0"/>
          <w:sz w:val="24"/>
        </w:rPr>
        <w:t xml:space="preserve"> Message</w:t>
      </w:r>
    </w:p>
    <w:p w14:paraId="078CC087" w14:textId="77777777" w:rsidR="00864986" w:rsidRPr="00013944" w:rsidRDefault="00DC7FF5" w:rsidP="00821985">
      <w:pPr>
        <w:autoSpaceDE w:val="0"/>
        <w:autoSpaceDN w:val="0"/>
        <w:adjustRightInd w:val="0"/>
        <w:spacing w:line="360" w:lineRule="auto"/>
        <w:jc w:val="left"/>
        <w:rPr>
          <w:b/>
          <w:color w:val="002060"/>
          <w:kern w:val="0"/>
          <w:sz w:val="24"/>
          <w:u w:val="single"/>
        </w:rPr>
      </w:pPr>
      <w:r w:rsidRPr="00655BCC">
        <w:rPr>
          <w:b/>
          <w:kern w:val="0"/>
          <w:sz w:val="24"/>
          <w:u w:val="single"/>
        </w:rPr>
        <w:br w:type="page"/>
      </w:r>
      <w:r w:rsidR="00D9247B" w:rsidRPr="00013944">
        <w:rPr>
          <w:b/>
          <w:color w:val="002060"/>
          <w:kern w:val="0"/>
          <w:sz w:val="24"/>
          <w:u w:val="single"/>
        </w:rPr>
        <w:lastRenderedPageBreak/>
        <w:t>Conceptual Data Model</w:t>
      </w:r>
    </w:p>
    <w:p w14:paraId="27C241C0" w14:textId="77777777" w:rsidR="000D2159" w:rsidRDefault="003A62D4" w:rsidP="001B62C0">
      <w:pPr>
        <w:autoSpaceDE w:val="0"/>
        <w:autoSpaceDN w:val="0"/>
        <w:adjustRightInd w:val="0"/>
        <w:spacing w:line="360" w:lineRule="auto"/>
        <w:rPr>
          <w:noProof/>
          <w:sz w:val="24"/>
          <w:lang w:val="de-DE"/>
        </w:rPr>
      </w:pPr>
      <w:r>
        <w:rPr>
          <w:sz w:val="24"/>
          <w:lang w:val="de-DE"/>
        </w:rPr>
        <w:t xml:space="preserve">  </w:t>
      </w:r>
      <w:r w:rsidR="000D2159">
        <w:rPr>
          <w:noProof/>
          <w:sz w:val="24"/>
          <w:lang w:val="de-DE"/>
        </w:rPr>
        <w:t xml:space="preserve"> </w:t>
      </w:r>
    </w:p>
    <w:p w14:paraId="57F6B98B" w14:textId="77777777" w:rsidR="00431B71" w:rsidRDefault="00431B71" w:rsidP="00431B71">
      <w:pPr>
        <w:widowControl/>
        <w:jc w:val="left"/>
        <w:rPr>
          <w:sz w:val="24"/>
          <w:lang w:val="de-DE"/>
        </w:rPr>
      </w:pPr>
    </w:p>
    <w:p w14:paraId="38B79AE6" w14:textId="2C7F9D4A" w:rsidR="00431B71" w:rsidRDefault="00431B71">
      <w:pPr>
        <w:widowControl/>
        <w:jc w:val="left"/>
        <w:rPr>
          <w:sz w:val="24"/>
          <w:lang w:val="de-DE"/>
        </w:rPr>
      </w:pPr>
      <w:r>
        <w:rPr>
          <w:noProof/>
          <w:sz w:val="24"/>
          <w:lang w:val="de-DE"/>
        </w:rPr>
        <w:drawing>
          <wp:inline distT="0" distB="0" distL="0" distR="0" wp14:anchorId="36C1FD65" wp14:editId="79CDC29C">
            <wp:extent cx="6304156" cy="6558915"/>
            <wp:effectExtent l="0" t="0" r="1905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3097" cy="6568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lang w:val="de-DE"/>
        </w:rPr>
        <w:br w:type="page"/>
      </w:r>
    </w:p>
    <w:p w14:paraId="3DFBBD8D" w14:textId="52ECC3B6" w:rsidR="00CF7335" w:rsidRPr="00CF7335" w:rsidRDefault="00CF7335" w:rsidP="00431B71">
      <w:pPr>
        <w:widowControl/>
        <w:jc w:val="left"/>
        <w:rPr>
          <w:b/>
          <w:bCs/>
          <w:color w:val="0E2841" w:themeColor="text2"/>
          <w:sz w:val="28"/>
          <w:szCs w:val="28"/>
          <w:lang w:val="de-DE"/>
        </w:rPr>
      </w:pPr>
      <w:r w:rsidRPr="00CF7335">
        <w:rPr>
          <w:b/>
          <w:bCs/>
          <w:color w:val="0E2841" w:themeColor="text2"/>
          <w:sz w:val="28"/>
          <w:szCs w:val="28"/>
          <w:lang w:val="de-DE"/>
        </w:rPr>
        <w:lastRenderedPageBreak/>
        <w:t>Phase 2</w:t>
      </w:r>
    </w:p>
    <w:p w14:paraId="0C9D8CAB" w14:textId="77777777" w:rsidR="00CF7335" w:rsidRDefault="00CF7335" w:rsidP="00431B71">
      <w:pPr>
        <w:widowControl/>
        <w:jc w:val="left"/>
        <w:rPr>
          <w:b/>
          <w:bCs/>
          <w:color w:val="0E2841" w:themeColor="text2"/>
          <w:sz w:val="24"/>
          <w:u w:val="single"/>
          <w:lang w:val="de-DE"/>
        </w:rPr>
      </w:pPr>
    </w:p>
    <w:p w14:paraId="717FCC8B" w14:textId="295F097D" w:rsidR="008D7B37" w:rsidRDefault="00431B71" w:rsidP="00431B71">
      <w:pPr>
        <w:widowControl/>
        <w:jc w:val="left"/>
        <w:rPr>
          <w:b/>
          <w:bCs/>
          <w:color w:val="0E2841" w:themeColor="text2"/>
          <w:sz w:val="24"/>
          <w:u w:val="single"/>
          <w:lang w:val="de-DE"/>
        </w:rPr>
      </w:pPr>
      <w:r w:rsidRPr="00431B71">
        <w:rPr>
          <w:b/>
          <w:bCs/>
          <w:color w:val="0E2841" w:themeColor="text2"/>
          <w:sz w:val="24"/>
          <w:u w:val="single"/>
          <w:lang w:val="de-DE"/>
        </w:rPr>
        <w:t>Relational Database Schema</w:t>
      </w:r>
    </w:p>
    <w:p w14:paraId="5FD0C9C4" w14:textId="77777777" w:rsidR="00431B71" w:rsidRDefault="00431B71" w:rsidP="00431B71">
      <w:pPr>
        <w:widowControl/>
        <w:jc w:val="left"/>
        <w:rPr>
          <w:b/>
          <w:bCs/>
          <w:color w:val="0E2841" w:themeColor="text2"/>
          <w:sz w:val="24"/>
          <w:u w:val="single"/>
          <w:lang w:val="de-DE"/>
        </w:rPr>
      </w:pPr>
    </w:p>
    <w:p w14:paraId="15954D81" w14:textId="277877C7" w:rsidR="00431B71" w:rsidRPr="00431B71" w:rsidRDefault="00401BFB" w:rsidP="00F65BD3">
      <w:pPr>
        <w:widowControl/>
        <w:jc w:val="center"/>
        <w:rPr>
          <w:b/>
          <w:bCs/>
          <w:color w:val="0E2841" w:themeColor="text2"/>
          <w:sz w:val="24"/>
          <w:u w:val="single"/>
          <w:lang w:val="de-DE"/>
        </w:rPr>
      </w:pPr>
      <w:r>
        <w:rPr>
          <w:b/>
          <w:bCs/>
          <w:noProof/>
          <w:color w:val="0E2841" w:themeColor="text2"/>
          <w:sz w:val="24"/>
          <w:u w:val="single"/>
          <w:lang w:val="de-DE"/>
        </w:rPr>
        <w:drawing>
          <wp:inline distT="0" distB="0" distL="0" distR="0" wp14:anchorId="5397D034" wp14:editId="39489A38">
            <wp:extent cx="6386576" cy="7250227"/>
            <wp:effectExtent l="0" t="0" r="0" b="8255"/>
            <wp:docPr id="925451500" name="Picture 1" descr="A white scree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451500" name="Picture 1" descr="A white screen with black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2600" cy="730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1B71" w:rsidRPr="00431B71" w:rsidSect="00E33E5B">
      <w:headerReference w:type="default" r:id="rId14"/>
      <w:footerReference w:type="default" r:id="rId15"/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FD8772" w14:textId="77777777" w:rsidR="00732684" w:rsidRDefault="00732684">
      <w:r>
        <w:separator/>
      </w:r>
    </w:p>
  </w:endnote>
  <w:endnote w:type="continuationSeparator" w:id="0">
    <w:p w14:paraId="1E1A52A3" w14:textId="77777777" w:rsidR="00732684" w:rsidRDefault="00732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ADE906" w14:textId="77777777" w:rsidR="008D7B37" w:rsidRPr="00F8578D" w:rsidRDefault="008D7B37" w:rsidP="006107C8">
    <w:pPr>
      <w:pStyle w:val="Footer"/>
      <w:jc w:val="right"/>
      <w:rPr>
        <w:rFonts w:ascii="Arial" w:hAnsi="Arial" w:cs="Arial"/>
      </w:rPr>
    </w:pPr>
    <w:r>
      <w:rPr>
        <w:rFonts w:ascii="Arial" w:hAnsi="Arial" w:cs="Arial" w:hint="eastAsia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70074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  <w:rFonts w:hint="eastAsia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70074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B46B27" w14:textId="77777777" w:rsidR="00732684" w:rsidRDefault="00732684">
      <w:r>
        <w:separator/>
      </w:r>
    </w:p>
  </w:footnote>
  <w:footnote w:type="continuationSeparator" w:id="0">
    <w:p w14:paraId="67DD1A15" w14:textId="77777777" w:rsidR="00732684" w:rsidRDefault="007326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7E4FA1" w14:textId="77777777" w:rsidR="0029673C" w:rsidRPr="00F14F49" w:rsidRDefault="0029673C" w:rsidP="00462013">
    <w:pPr>
      <w:pStyle w:val="Header"/>
      <w:pBdr>
        <w:bottom w:val="single" w:sz="6" w:space="0" w:color="auto"/>
      </w:pBdr>
      <w:tabs>
        <w:tab w:val="clear" w:pos="8306"/>
        <w:tab w:val="right" w:pos="8640"/>
      </w:tabs>
      <w:jc w:val="both"/>
      <w:rPr>
        <w:rFonts w:ascii="Arial" w:hAnsi="Arial" w:cs="Arial"/>
      </w:rPr>
    </w:pPr>
    <w:r>
      <w:rPr>
        <w:rFonts w:ascii="Arial" w:hAnsi="Arial" w:cs="Arial"/>
      </w:rPr>
      <w:t>CS</w:t>
    </w:r>
    <w:r w:rsidR="00E67095">
      <w:rPr>
        <w:rFonts w:ascii="Arial" w:hAnsi="Arial" w:cs="Arial"/>
      </w:rPr>
      <w:t xml:space="preserve"> </w:t>
    </w:r>
    <w:r w:rsidR="00462013">
      <w:rPr>
        <w:rFonts w:ascii="Arial" w:hAnsi="Arial" w:cs="Arial"/>
      </w:rPr>
      <w:t>37</w:t>
    </w:r>
    <w:r>
      <w:rPr>
        <w:rFonts w:ascii="Arial" w:hAnsi="Arial" w:cs="Arial"/>
      </w:rPr>
      <w:t xml:space="preserve">0: Database Term </w:t>
    </w:r>
    <w:r w:rsidRPr="00EF431F">
      <w:rPr>
        <w:rFonts w:ascii="Arial" w:hAnsi="Arial" w:cs="Arial"/>
      </w:rPr>
      <w:t>Proj</w:t>
    </w:r>
    <w:r>
      <w:rPr>
        <w:rFonts w:ascii="Arial" w:hAnsi="Arial" w:cs="Arial"/>
      </w:rPr>
      <w:t>ect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 w:hint="eastAsia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2561FE"/>
    <w:multiLevelType w:val="hybridMultilevel"/>
    <w:tmpl w:val="187472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3462E"/>
    <w:multiLevelType w:val="hybridMultilevel"/>
    <w:tmpl w:val="D4BCD4DC"/>
    <w:lvl w:ilvl="0" w:tplc="93F48788">
      <w:start w:val="4"/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A122C"/>
    <w:multiLevelType w:val="hybridMultilevel"/>
    <w:tmpl w:val="5202880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ECE5130"/>
    <w:multiLevelType w:val="hybridMultilevel"/>
    <w:tmpl w:val="D1648934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CC0675"/>
    <w:multiLevelType w:val="hybridMultilevel"/>
    <w:tmpl w:val="E3804E30"/>
    <w:lvl w:ilvl="0" w:tplc="04090001">
      <w:start w:val="1"/>
      <w:numFmt w:val="bullet"/>
      <w:lvlText w:val=""/>
      <w:lvlJc w:val="left"/>
      <w:pPr>
        <w:tabs>
          <w:tab w:val="num" w:pos="900"/>
        </w:tabs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40"/>
        </w:tabs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60"/>
        </w:tabs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80"/>
        </w:tabs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000"/>
        </w:tabs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20"/>
        </w:tabs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60"/>
        </w:tabs>
        <w:ind w:left="4260" w:hanging="420"/>
      </w:pPr>
      <w:rPr>
        <w:rFonts w:ascii="Wingdings" w:hAnsi="Wingdings" w:hint="default"/>
      </w:rPr>
    </w:lvl>
  </w:abstractNum>
  <w:num w:numId="1" w16cid:durableId="388458374">
    <w:abstractNumId w:val="4"/>
  </w:num>
  <w:num w:numId="2" w16cid:durableId="1052466061">
    <w:abstractNumId w:val="3"/>
  </w:num>
  <w:num w:numId="3" w16cid:durableId="1890262639">
    <w:abstractNumId w:val="2"/>
  </w:num>
  <w:num w:numId="4" w16cid:durableId="965887766">
    <w:abstractNumId w:val="0"/>
  </w:num>
  <w:num w:numId="5" w16cid:durableId="1359431329">
    <w:abstractNumId w:val="0"/>
  </w:num>
  <w:num w:numId="6" w16cid:durableId="531767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2MDMyMrM0t7C0MDRX0lEKTi0uzszPAykwqgUA6h+wQiwAAAA="/>
  </w:docVars>
  <w:rsids>
    <w:rsidRoot w:val="00E6710A"/>
    <w:rsid w:val="000011D8"/>
    <w:rsid w:val="000019CC"/>
    <w:rsid w:val="0000230E"/>
    <w:rsid w:val="000041AD"/>
    <w:rsid w:val="00004C8D"/>
    <w:rsid w:val="000068EA"/>
    <w:rsid w:val="00006D33"/>
    <w:rsid w:val="00013944"/>
    <w:rsid w:val="000143B8"/>
    <w:rsid w:val="00014D93"/>
    <w:rsid w:val="00015DC3"/>
    <w:rsid w:val="000178DF"/>
    <w:rsid w:val="00020187"/>
    <w:rsid w:val="0002425A"/>
    <w:rsid w:val="00024355"/>
    <w:rsid w:val="000258EB"/>
    <w:rsid w:val="0003269A"/>
    <w:rsid w:val="00033BF8"/>
    <w:rsid w:val="00036850"/>
    <w:rsid w:val="000373A4"/>
    <w:rsid w:val="00037E40"/>
    <w:rsid w:val="00041E5B"/>
    <w:rsid w:val="00042B3F"/>
    <w:rsid w:val="00047964"/>
    <w:rsid w:val="00047FF5"/>
    <w:rsid w:val="00050610"/>
    <w:rsid w:val="00050D86"/>
    <w:rsid w:val="00052C7D"/>
    <w:rsid w:val="00055D27"/>
    <w:rsid w:val="00057A70"/>
    <w:rsid w:val="00061A87"/>
    <w:rsid w:val="00062B7F"/>
    <w:rsid w:val="0006540B"/>
    <w:rsid w:val="00066578"/>
    <w:rsid w:val="00067274"/>
    <w:rsid w:val="00067976"/>
    <w:rsid w:val="0007036B"/>
    <w:rsid w:val="00073A2D"/>
    <w:rsid w:val="00075BC1"/>
    <w:rsid w:val="00080BB2"/>
    <w:rsid w:val="00082732"/>
    <w:rsid w:val="00082899"/>
    <w:rsid w:val="00094C8B"/>
    <w:rsid w:val="000960CF"/>
    <w:rsid w:val="000A12E8"/>
    <w:rsid w:val="000A14B0"/>
    <w:rsid w:val="000A2F1C"/>
    <w:rsid w:val="000A53D4"/>
    <w:rsid w:val="000A6FB9"/>
    <w:rsid w:val="000A718C"/>
    <w:rsid w:val="000B11B1"/>
    <w:rsid w:val="000B3FC3"/>
    <w:rsid w:val="000B423B"/>
    <w:rsid w:val="000B423D"/>
    <w:rsid w:val="000B4851"/>
    <w:rsid w:val="000B58E7"/>
    <w:rsid w:val="000B6325"/>
    <w:rsid w:val="000C5065"/>
    <w:rsid w:val="000D1A4E"/>
    <w:rsid w:val="000D2159"/>
    <w:rsid w:val="000D2E76"/>
    <w:rsid w:val="000D379B"/>
    <w:rsid w:val="000D3805"/>
    <w:rsid w:val="000D7D5F"/>
    <w:rsid w:val="000E001B"/>
    <w:rsid w:val="000E0142"/>
    <w:rsid w:val="000E0234"/>
    <w:rsid w:val="000E0A42"/>
    <w:rsid w:val="000E3B68"/>
    <w:rsid w:val="000E5568"/>
    <w:rsid w:val="000E5752"/>
    <w:rsid w:val="000E754C"/>
    <w:rsid w:val="000E7635"/>
    <w:rsid w:val="000E79EA"/>
    <w:rsid w:val="000E7AC4"/>
    <w:rsid w:val="000F4A73"/>
    <w:rsid w:val="000F4D51"/>
    <w:rsid w:val="000F5D9A"/>
    <w:rsid w:val="000F740F"/>
    <w:rsid w:val="00101C2F"/>
    <w:rsid w:val="001022C7"/>
    <w:rsid w:val="00104B6A"/>
    <w:rsid w:val="00105148"/>
    <w:rsid w:val="001064C9"/>
    <w:rsid w:val="001103EB"/>
    <w:rsid w:val="001131BD"/>
    <w:rsid w:val="00113A05"/>
    <w:rsid w:val="00115490"/>
    <w:rsid w:val="00120860"/>
    <w:rsid w:val="00124867"/>
    <w:rsid w:val="00127578"/>
    <w:rsid w:val="00127794"/>
    <w:rsid w:val="00127CC9"/>
    <w:rsid w:val="00130A3F"/>
    <w:rsid w:val="00131932"/>
    <w:rsid w:val="00133FFC"/>
    <w:rsid w:val="00134E1D"/>
    <w:rsid w:val="0014080D"/>
    <w:rsid w:val="00140EDB"/>
    <w:rsid w:val="00140F2B"/>
    <w:rsid w:val="00141D7D"/>
    <w:rsid w:val="00142469"/>
    <w:rsid w:val="0014283C"/>
    <w:rsid w:val="00142E05"/>
    <w:rsid w:val="00143049"/>
    <w:rsid w:val="0014544F"/>
    <w:rsid w:val="00150DA3"/>
    <w:rsid w:val="001511F1"/>
    <w:rsid w:val="001533B6"/>
    <w:rsid w:val="00153698"/>
    <w:rsid w:val="001547BF"/>
    <w:rsid w:val="0015746E"/>
    <w:rsid w:val="00161BCD"/>
    <w:rsid w:val="001634B7"/>
    <w:rsid w:val="00164BB8"/>
    <w:rsid w:val="0017027D"/>
    <w:rsid w:val="0017128A"/>
    <w:rsid w:val="00171AAA"/>
    <w:rsid w:val="00174095"/>
    <w:rsid w:val="001745D4"/>
    <w:rsid w:val="00174AFE"/>
    <w:rsid w:val="00177729"/>
    <w:rsid w:val="001823AF"/>
    <w:rsid w:val="00182588"/>
    <w:rsid w:val="00182A75"/>
    <w:rsid w:val="00182F7F"/>
    <w:rsid w:val="00184F2E"/>
    <w:rsid w:val="00186F70"/>
    <w:rsid w:val="00191523"/>
    <w:rsid w:val="001925C6"/>
    <w:rsid w:val="00192F0D"/>
    <w:rsid w:val="00193CF8"/>
    <w:rsid w:val="00197591"/>
    <w:rsid w:val="001A2B2F"/>
    <w:rsid w:val="001A75E1"/>
    <w:rsid w:val="001B2454"/>
    <w:rsid w:val="001B4EB1"/>
    <w:rsid w:val="001B4EB4"/>
    <w:rsid w:val="001B54BF"/>
    <w:rsid w:val="001B5725"/>
    <w:rsid w:val="001B62C0"/>
    <w:rsid w:val="001B756F"/>
    <w:rsid w:val="001C1BDA"/>
    <w:rsid w:val="001C3C52"/>
    <w:rsid w:val="001C6DD9"/>
    <w:rsid w:val="001D08FC"/>
    <w:rsid w:val="001D60D1"/>
    <w:rsid w:val="001E020D"/>
    <w:rsid w:val="001E1CEC"/>
    <w:rsid w:val="001E2287"/>
    <w:rsid w:val="001E338E"/>
    <w:rsid w:val="001E4799"/>
    <w:rsid w:val="001E5202"/>
    <w:rsid w:val="001E531A"/>
    <w:rsid w:val="001E59EC"/>
    <w:rsid w:val="001E739A"/>
    <w:rsid w:val="001F1532"/>
    <w:rsid w:val="001F33F7"/>
    <w:rsid w:val="001F756B"/>
    <w:rsid w:val="001F763F"/>
    <w:rsid w:val="00200211"/>
    <w:rsid w:val="00205302"/>
    <w:rsid w:val="0020624F"/>
    <w:rsid w:val="00207A89"/>
    <w:rsid w:val="00211F37"/>
    <w:rsid w:val="00212275"/>
    <w:rsid w:val="00212B10"/>
    <w:rsid w:val="00214D9F"/>
    <w:rsid w:val="00215200"/>
    <w:rsid w:val="002167F2"/>
    <w:rsid w:val="00216BF7"/>
    <w:rsid w:val="00220E16"/>
    <w:rsid w:val="0022132A"/>
    <w:rsid w:val="002239DB"/>
    <w:rsid w:val="00224B42"/>
    <w:rsid w:val="00224D40"/>
    <w:rsid w:val="00226E5F"/>
    <w:rsid w:val="002278E8"/>
    <w:rsid w:val="00227C90"/>
    <w:rsid w:val="002304A1"/>
    <w:rsid w:val="00233AF2"/>
    <w:rsid w:val="00233FF7"/>
    <w:rsid w:val="002363B2"/>
    <w:rsid w:val="0024054C"/>
    <w:rsid w:val="00241895"/>
    <w:rsid w:val="0025120F"/>
    <w:rsid w:val="0025455F"/>
    <w:rsid w:val="002559B9"/>
    <w:rsid w:val="002627F4"/>
    <w:rsid w:val="00262C2C"/>
    <w:rsid w:val="002655FD"/>
    <w:rsid w:val="00266384"/>
    <w:rsid w:val="0026699F"/>
    <w:rsid w:val="002669F6"/>
    <w:rsid w:val="00270238"/>
    <w:rsid w:val="00271630"/>
    <w:rsid w:val="00271926"/>
    <w:rsid w:val="0027356D"/>
    <w:rsid w:val="0027443C"/>
    <w:rsid w:val="002816A2"/>
    <w:rsid w:val="00283776"/>
    <w:rsid w:val="00283E9C"/>
    <w:rsid w:val="00284180"/>
    <w:rsid w:val="00284689"/>
    <w:rsid w:val="00286AC1"/>
    <w:rsid w:val="00287AC8"/>
    <w:rsid w:val="002924E8"/>
    <w:rsid w:val="0029673C"/>
    <w:rsid w:val="00296C7E"/>
    <w:rsid w:val="002A21C7"/>
    <w:rsid w:val="002A2229"/>
    <w:rsid w:val="002A338A"/>
    <w:rsid w:val="002A4D84"/>
    <w:rsid w:val="002A7A8E"/>
    <w:rsid w:val="002B197B"/>
    <w:rsid w:val="002B4680"/>
    <w:rsid w:val="002B7B96"/>
    <w:rsid w:val="002C0825"/>
    <w:rsid w:val="002C2418"/>
    <w:rsid w:val="002C649A"/>
    <w:rsid w:val="002C6FD7"/>
    <w:rsid w:val="002D18E1"/>
    <w:rsid w:val="002D52C6"/>
    <w:rsid w:val="002D5CE4"/>
    <w:rsid w:val="002D6B6C"/>
    <w:rsid w:val="002D70E6"/>
    <w:rsid w:val="002E10F7"/>
    <w:rsid w:val="002E3AB7"/>
    <w:rsid w:val="002F55F5"/>
    <w:rsid w:val="002F73CA"/>
    <w:rsid w:val="0030040C"/>
    <w:rsid w:val="00300F1F"/>
    <w:rsid w:val="00305B8A"/>
    <w:rsid w:val="00314BBF"/>
    <w:rsid w:val="003164C2"/>
    <w:rsid w:val="003168DD"/>
    <w:rsid w:val="00317988"/>
    <w:rsid w:val="00317D77"/>
    <w:rsid w:val="00321D34"/>
    <w:rsid w:val="00324521"/>
    <w:rsid w:val="00326BE6"/>
    <w:rsid w:val="00326E0F"/>
    <w:rsid w:val="00326FF5"/>
    <w:rsid w:val="00327E20"/>
    <w:rsid w:val="0033519D"/>
    <w:rsid w:val="003351DB"/>
    <w:rsid w:val="00335681"/>
    <w:rsid w:val="0034156A"/>
    <w:rsid w:val="00342354"/>
    <w:rsid w:val="0034378D"/>
    <w:rsid w:val="0034524D"/>
    <w:rsid w:val="00346AED"/>
    <w:rsid w:val="0034771C"/>
    <w:rsid w:val="003516C7"/>
    <w:rsid w:val="0035305B"/>
    <w:rsid w:val="003540CD"/>
    <w:rsid w:val="0035420A"/>
    <w:rsid w:val="00354FFE"/>
    <w:rsid w:val="0035523E"/>
    <w:rsid w:val="00355BA5"/>
    <w:rsid w:val="00356427"/>
    <w:rsid w:val="00361A1A"/>
    <w:rsid w:val="00362247"/>
    <w:rsid w:val="0037060D"/>
    <w:rsid w:val="00372EDE"/>
    <w:rsid w:val="003803E8"/>
    <w:rsid w:val="00380B77"/>
    <w:rsid w:val="00381A71"/>
    <w:rsid w:val="00382562"/>
    <w:rsid w:val="0038338F"/>
    <w:rsid w:val="00384846"/>
    <w:rsid w:val="003863E5"/>
    <w:rsid w:val="00387F77"/>
    <w:rsid w:val="0039106B"/>
    <w:rsid w:val="00397774"/>
    <w:rsid w:val="003A0097"/>
    <w:rsid w:val="003A02F2"/>
    <w:rsid w:val="003A2721"/>
    <w:rsid w:val="003A37EE"/>
    <w:rsid w:val="003A40E8"/>
    <w:rsid w:val="003A4F24"/>
    <w:rsid w:val="003A61FD"/>
    <w:rsid w:val="003A62D4"/>
    <w:rsid w:val="003A65E9"/>
    <w:rsid w:val="003B16D4"/>
    <w:rsid w:val="003B646D"/>
    <w:rsid w:val="003B6536"/>
    <w:rsid w:val="003B6BE9"/>
    <w:rsid w:val="003B76F1"/>
    <w:rsid w:val="003C1199"/>
    <w:rsid w:val="003C1A3A"/>
    <w:rsid w:val="003C45D5"/>
    <w:rsid w:val="003C478C"/>
    <w:rsid w:val="003C47CD"/>
    <w:rsid w:val="003C4E66"/>
    <w:rsid w:val="003C5929"/>
    <w:rsid w:val="003C692C"/>
    <w:rsid w:val="003D2090"/>
    <w:rsid w:val="003D2A5C"/>
    <w:rsid w:val="003D3E46"/>
    <w:rsid w:val="003D4DBE"/>
    <w:rsid w:val="003D69BC"/>
    <w:rsid w:val="003D71E9"/>
    <w:rsid w:val="003E4C23"/>
    <w:rsid w:val="003E6140"/>
    <w:rsid w:val="003E7E16"/>
    <w:rsid w:val="003F06BF"/>
    <w:rsid w:val="003F3B67"/>
    <w:rsid w:val="003F4728"/>
    <w:rsid w:val="003F55A1"/>
    <w:rsid w:val="003F65B6"/>
    <w:rsid w:val="003F7059"/>
    <w:rsid w:val="004009C5"/>
    <w:rsid w:val="00401BFB"/>
    <w:rsid w:val="00401C18"/>
    <w:rsid w:val="004060EA"/>
    <w:rsid w:val="00406741"/>
    <w:rsid w:val="00411E92"/>
    <w:rsid w:val="00411F6D"/>
    <w:rsid w:val="00413199"/>
    <w:rsid w:val="00413A9B"/>
    <w:rsid w:val="00413DF8"/>
    <w:rsid w:val="00414103"/>
    <w:rsid w:val="004149A8"/>
    <w:rsid w:val="00417DEE"/>
    <w:rsid w:val="00420A56"/>
    <w:rsid w:val="00421061"/>
    <w:rsid w:val="0042341B"/>
    <w:rsid w:val="00424810"/>
    <w:rsid w:val="00426FCB"/>
    <w:rsid w:val="0043005A"/>
    <w:rsid w:val="00431B39"/>
    <w:rsid w:val="00431B71"/>
    <w:rsid w:val="00434B2E"/>
    <w:rsid w:val="0044144A"/>
    <w:rsid w:val="00444DCB"/>
    <w:rsid w:val="00446F9F"/>
    <w:rsid w:val="004474B8"/>
    <w:rsid w:val="0044762D"/>
    <w:rsid w:val="0045433C"/>
    <w:rsid w:val="00456E16"/>
    <w:rsid w:val="0046012E"/>
    <w:rsid w:val="00460917"/>
    <w:rsid w:val="004612DE"/>
    <w:rsid w:val="00462013"/>
    <w:rsid w:val="00462C65"/>
    <w:rsid w:val="004643B1"/>
    <w:rsid w:val="004650ED"/>
    <w:rsid w:val="004650FA"/>
    <w:rsid w:val="004657A4"/>
    <w:rsid w:val="004661A2"/>
    <w:rsid w:val="0046650E"/>
    <w:rsid w:val="00471777"/>
    <w:rsid w:val="00471E4C"/>
    <w:rsid w:val="00472BA0"/>
    <w:rsid w:val="0047360D"/>
    <w:rsid w:val="00473C24"/>
    <w:rsid w:val="00477F67"/>
    <w:rsid w:val="004800FB"/>
    <w:rsid w:val="0048277D"/>
    <w:rsid w:val="00487310"/>
    <w:rsid w:val="00490E75"/>
    <w:rsid w:val="004914FC"/>
    <w:rsid w:val="00491DE5"/>
    <w:rsid w:val="00494BB6"/>
    <w:rsid w:val="0049737F"/>
    <w:rsid w:val="004A068D"/>
    <w:rsid w:val="004A13DE"/>
    <w:rsid w:val="004A1520"/>
    <w:rsid w:val="004A2559"/>
    <w:rsid w:val="004A759B"/>
    <w:rsid w:val="004B4A03"/>
    <w:rsid w:val="004B4A47"/>
    <w:rsid w:val="004B5446"/>
    <w:rsid w:val="004B6704"/>
    <w:rsid w:val="004C024C"/>
    <w:rsid w:val="004C3F56"/>
    <w:rsid w:val="004C6F24"/>
    <w:rsid w:val="004C77A6"/>
    <w:rsid w:val="004D0CED"/>
    <w:rsid w:val="004D547D"/>
    <w:rsid w:val="004E1BCE"/>
    <w:rsid w:val="004E1C7A"/>
    <w:rsid w:val="004E2CA3"/>
    <w:rsid w:val="004E3585"/>
    <w:rsid w:val="004E3EBC"/>
    <w:rsid w:val="004E5CDD"/>
    <w:rsid w:val="004F0500"/>
    <w:rsid w:val="004F3B99"/>
    <w:rsid w:val="004F4333"/>
    <w:rsid w:val="004F50EB"/>
    <w:rsid w:val="00500D70"/>
    <w:rsid w:val="0050533B"/>
    <w:rsid w:val="00505610"/>
    <w:rsid w:val="00510046"/>
    <w:rsid w:val="00512061"/>
    <w:rsid w:val="00512EA7"/>
    <w:rsid w:val="0051547D"/>
    <w:rsid w:val="005201BB"/>
    <w:rsid w:val="005235AF"/>
    <w:rsid w:val="0052361B"/>
    <w:rsid w:val="00523E36"/>
    <w:rsid w:val="00524AED"/>
    <w:rsid w:val="0052548E"/>
    <w:rsid w:val="00525F59"/>
    <w:rsid w:val="00526F4D"/>
    <w:rsid w:val="0052762B"/>
    <w:rsid w:val="005313C2"/>
    <w:rsid w:val="005365DA"/>
    <w:rsid w:val="0053737E"/>
    <w:rsid w:val="00537E20"/>
    <w:rsid w:val="00540A40"/>
    <w:rsid w:val="00551542"/>
    <w:rsid w:val="005524E7"/>
    <w:rsid w:val="005609D9"/>
    <w:rsid w:val="0056490A"/>
    <w:rsid w:val="00564D71"/>
    <w:rsid w:val="00565D68"/>
    <w:rsid w:val="00570074"/>
    <w:rsid w:val="005737A3"/>
    <w:rsid w:val="00575267"/>
    <w:rsid w:val="005765BB"/>
    <w:rsid w:val="00577429"/>
    <w:rsid w:val="00584311"/>
    <w:rsid w:val="00584438"/>
    <w:rsid w:val="00584772"/>
    <w:rsid w:val="00585F19"/>
    <w:rsid w:val="005875AD"/>
    <w:rsid w:val="005907DA"/>
    <w:rsid w:val="005A08E2"/>
    <w:rsid w:val="005A22E9"/>
    <w:rsid w:val="005A4439"/>
    <w:rsid w:val="005A6E07"/>
    <w:rsid w:val="005B119C"/>
    <w:rsid w:val="005B2548"/>
    <w:rsid w:val="005B45F2"/>
    <w:rsid w:val="005B57DE"/>
    <w:rsid w:val="005D0323"/>
    <w:rsid w:val="005D24E8"/>
    <w:rsid w:val="005D7CA7"/>
    <w:rsid w:val="005E06C1"/>
    <w:rsid w:val="005E1956"/>
    <w:rsid w:val="005E2817"/>
    <w:rsid w:val="005E7952"/>
    <w:rsid w:val="005F0B23"/>
    <w:rsid w:val="005F1544"/>
    <w:rsid w:val="005F167F"/>
    <w:rsid w:val="005F66A1"/>
    <w:rsid w:val="005F704B"/>
    <w:rsid w:val="00600309"/>
    <w:rsid w:val="0060295C"/>
    <w:rsid w:val="006032AA"/>
    <w:rsid w:val="00605AE0"/>
    <w:rsid w:val="006079A7"/>
    <w:rsid w:val="006107C8"/>
    <w:rsid w:val="006111CE"/>
    <w:rsid w:val="0061424F"/>
    <w:rsid w:val="00617FCA"/>
    <w:rsid w:val="00623BD5"/>
    <w:rsid w:val="00624033"/>
    <w:rsid w:val="00627F2C"/>
    <w:rsid w:val="0063195C"/>
    <w:rsid w:val="006334B3"/>
    <w:rsid w:val="00634C03"/>
    <w:rsid w:val="00644C80"/>
    <w:rsid w:val="00645781"/>
    <w:rsid w:val="00645B74"/>
    <w:rsid w:val="00650DF1"/>
    <w:rsid w:val="0065119C"/>
    <w:rsid w:val="006515DA"/>
    <w:rsid w:val="00655BCC"/>
    <w:rsid w:val="006607A2"/>
    <w:rsid w:val="00661FEB"/>
    <w:rsid w:val="00663FBD"/>
    <w:rsid w:val="0066431F"/>
    <w:rsid w:val="006651D4"/>
    <w:rsid w:val="00666EB2"/>
    <w:rsid w:val="00667ACD"/>
    <w:rsid w:val="00672BBA"/>
    <w:rsid w:val="00674BD1"/>
    <w:rsid w:val="00681E80"/>
    <w:rsid w:val="006833BB"/>
    <w:rsid w:val="006834BA"/>
    <w:rsid w:val="006842C3"/>
    <w:rsid w:val="00694F56"/>
    <w:rsid w:val="006950E1"/>
    <w:rsid w:val="00696821"/>
    <w:rsid w:val="006A07F3"/>
    <w:rsid w:val="006A2407"/>
    <w:rsid w:val="006A2DF5"/>
    <w:rsid w:val="006A4F38"/>
    <w:rsid w:val="006A51B8"/>
    <w:rsid w:val="006B087F"/>
    <w:rsid w:val="006C1310"/>
    <w:rsid w:val="006C37E5"/>
    <w:rsid w:val="006C4A0A"/>
    <w:rsid w:val="006C51B9"/>
    <w:rsid w:val="006C7814"/>
    <w:rsid w:val="006D00C8"/>
    <w:rsid w:val="006D0EFD"/>
    <w:rsid w:val="006D160B"/>
    <w:rsid w:val="006D532F"/>
    <w:rsid w:val="006D7576"/>
    <w:rsid w:val="006E13F1"/>
    <w:rsid w:val="006E2553"/>
    <w:rsid w:val="006E31CB"/>
    <w:rsid w:val="006E3E50"/>
    <w:rsid w:val="006F004B"/>
    <w:rsid w:val="006F174C"/>
    <w:rsid w:val="006F5B6C"/>
    <w:rsid w:val="00700BDD"/>
    <w:rsid w:val="0070116D"/>
    <w:rsid w:val="00711E7C"/>
    <w:rsid w:val="007168D6"/>
    <w:rsid w:val="007177ED"/>
    <w:rsid w:val="007218F3"/>
    <w:rsid w:val="007269C8"/>
    <w:rsid w:val="00730C9F"/>
    <w:rsid w:val="00731666"/>
    <w:rsid w:val="00732684"/>
    <w:rsid w:val="00733557"/>
    <w:rsid w:val="0074005C"/>
    <w:rsid w:val="00740E96"/>
    <w:rsid w:val="0074380E"/>
    <w:rsid w:val="00743FF1"/>
    <w:rsid w:val="00744578"/>
    <w:rsid w:val="00744BA4"/>
    <w:rsid w:val="007458A2"/>
    <w:rsid w:val="00745E27"/>
    <w:rsid w:val="00751012"/>
    <w:rsid w:val="007514AE"/>
    <w:rsid w:val="00751BD7"/>
    <w:rsid w:val="00751ECE"/>
    <w:rsid w:val="00752402"/>
    <w:rsid w:val="007528DD"/>
    <w:rsid w:val="00754748"/>
    <w:rsid w:val="00756F1D"/>
    <w:rsid w:val="00761EF7"/>
    <w:rsid w:val="00764578"/>
    <w:rsid w:val="00765C76"/>
    <w:rsid w:val="00765E1B"/>
    <w:rsid w:val="00767ED1"/>
    <w:rsid w:val="007715FE"/>
    <w:rsid w:val="007746D9"/>
    <w:rsid w:val="00774B63"/>
    <w:rsid w:val="007805C2"/>
    <w:rsid w:val="00780D14"/>
    <w:rsid w:val="0078117A"/>
    <w:rsid w:val="00782987"/>
    <w:rsid w:val="00783BB2"/>
    <w:rsid w:val="00790FFC"/>
    <w:rsid w:val="00791985"/>
    <w:rsid w:val="00791D0D"/>
    <w:rsid w:val="00792245"/>
    <w:rsid w:val="00793910"/>
    <w:rsid w:val="00794BD9"/>
    <w:rsid w:val="007951EC"/>
    <w:rsid w:val="00797013"/>
    <w:rsid w:val="007A17B4"/>
    <w:rsid w:val="007A19AC"/>
    <w:rsid w:val="007A2549"/>
    <w:rsid w:val="007A2ABD"/>
    <w:rsid w:val="007A5890"/>
    <w:rsid w:val="007A6EA7"/>
    <w:rsid w:val="007B0265"/>
    <w:rsid w:val="007B0384"/>
    <w:rsid w:val="007B562F"/>
    <w:rsid w:val="007C4094"/>
    <w:rsid w:val="007C477A"/>
    <w:rsid w:val="007D290A"/>
    <w:rsid w:val="007D629E"/>
    <w:rsid w:val="007D6F75"/>
    <w:rsid w:val="007D76F4"/>
    <w:rsid w:val="007E018F"/>
    <w:rsid w:val="007F1669"/>
    <w:rsid w:val="007F2B0C"/>
    <w:rsid w:val="007F2EFE"/>
    <w:rsid w:val="007F2F21"/>
    <w:rsid w:val="007F36A0"/>
    <w:rsid w:val="007F453F"/>
    <w:rsid w:val="007F4911"/>
    <w:rsid w:val="007F5B86"/>
    <w:rsid w:val="0080224C"/>
    <w:rsid w:val="008023C7"/>
    <w:rsid w:val="00803411"/>
    <w:rsid w:val="00806F53"/>
    <w:rsid w:val="00811EF6"/>
    <w:rsid w:val="00820343"/>
    <w:rsid w:val="00821985"/>
    <w:rsid w:val="00826A00"/>
    <w:rsid w:val="00826C77"/>
    <w:rsid w:val="00826F82"/>
    <w:rsid w:val="00830E4E"/>
    <w:rsid w:val="008331E5"/>
    <w:rsid w:val="00833C5A"/>
    <w:rsid w:val="00834BE8"/>
    <w:rsid w:val="00837E94"/>
    <w:rsid w:val="008423A7"/>
    <w:rsid w:val="008545AD"/>
    <w:rsid w:val="0085575D"/>
    <w:rsid w:val="00856490"/>
    <w:rsid w:val="0086053C"/>
    <w:rsid w:val="00863755"/>
    <w:rsid w:val="00864986"/>
    <w:rsid w:val="00864D24"/>
    <w:rsid w:val="00875A01"/>
    <w:rsid w:val="00876A99"/>
    <w:rsid w:val="00880977"/>
    <w:rsid w:val="00881A61"/>
    <w:rsid w:val="00882AD6"/>
    <w:rsid w:val="00886FB4"/>
    <w:rsid w:val="00887BF8"/>
    <w:rsid w:val="008903BD"/>
    <w:rsid w:val="00892BDC"/>
    <w:rsid w:val="008A05BC"/>
    <w:rsid w:val="008A14BA"/>
    <w:rsid w:val="008A1BC8"/>
    <w:rsid w:val="008A432D"/>
    <w:rsid w:val="008B61AD"/>
    <w:rsid w:val="008B6BEB"/>
    <w:rsid w:val="008C2C2D"/>
    <w:rsid w:val="008C45EB"/>
    <w:rsid w:val="008D47A0"/>
    <w:rsid w:val="008D5DA4"/>
    <w:rsid w:val="008D61EA"/>
    <w:rsid w:val="008D7B37"/>
    <w:rsid w:val="008E45BA"/>
    <w:rsid w:val="008F1154"/>
    <w:rsid w:val="008F1549"/>
    <w:rsid w:val="00900577"/>
    <w:rsid w:val="009011C3"/>
    <w:rsid w:val="0090285C"/>
    <w:rsid w:val="00903919"/>
    <w:rsid w:val="0091084D"/>
    <w:rsid w:val="009110A6"/>
    <w:rsid w:val="009112CC"/>
    <w:rsid w:val="009147A7"/>
    <w:rsid w:val="009156BD"/>
    <w:rsid w:val="0092477A"/>
    <w:rsid w:val="00924923"/>
    <w:rsid w:val="00936941"/>
    <w:rsid w:val="00941E5A"/>
    <w:rsid w:val="00944DD3"/>
    <w:rsid w:val="009455DB"/>
    <w:rsid w:val="00951F93"/>
    <w:rsid w:val="00952006"/>
    <w:rsid w:val="00954577"/>
    <w:rsid w:val="0095642D"/>
    <w:rsid w:val="0095739E"/>
    <w:rsid w:val="009634A8"/>
    <w:rsid w:val="009642D7"/>
    <w:rsid w:val="009651C2"/>
    <w:rsid w:val="00970177"/>
    <w:rsid w:val="009708A2"/>
    <w:rsid w:val="00971257"/>
    <w:rsid w:val="009716C9"/>
    <w:rsid w:val="009733E0"/>
    <w:rsid w:val="0097363B"/>
    <w:rsid w:val="009744B8"/>
    <w:rsid w:val="0097745E"/>
    <w:rsid w:val="00980D2A"/>
    <w:rsid w:val="00982527"/>
    <w:rsid w:val="009828DE"/>
    <w:rsid w:val="00982B35"/>
    <w:rsid w:val="00984D52"/>
    <w:rsid w:val="0099127B"/>
    <w:rsid w:val="009927DB"/>
    <w:rsid w:val="009A2530"/>
    <w:rsid w:val="009A2B5F"/>
    <w:rsid w:val="009A4093"/>
    <w:rsid w:val="009A5452"/>
    <w:rsid w:val="009A6083"/>
    <w:rsid w:val="009B1954"/>
    <w:rsid w:val="009B47EE"/>
    <w:rsid w:val="009B7F7B"/>
    <w:rsid w:val="009C0EB1"/>
    <w:rsid w:val="009C4475"/>
    <w:rsid w:val="009C6171"/>
    <w:rsid w:val="009C7C90"/>
    <w:rsid w:val="009D22A2"/>
    <w:rsid w:val="009D3782"/>
    <w:rsid w:val="009D38C7"/>
    <w:rsid w:val="009D632F"/>
    <w:rsid w:val="009E07F2"/>
    <w:rsid w:val="009E13ED"/>
    <w:rsid w:val="009E2BA1"/>
    <w:rsid w:val="009E42A9"/>
    <w:rsid w:val="009E42E8"/>
    <w:rsid w:val="009E45DE"/>
    <w:rsid w:val="009E4D65"/>
    <w:rsid w:val="009E5888"/>
    <w:rsid w:val="009E5A0A"/>
    <w:rsid w:val="009E7877"/>
    <w:rsid w:val="009F364D"/>
    <w:rsid w:val="009F4281"/>
    <w:rsid w:val="009F6E18"/>
    <w:rsid w:val="009F7108"/>
    <w:rsid w:val="00A01C50"/>
    <w:rsid w:val="00A02A83"/>
    <w:rsid w:val="00A02C0A"/>
    <w:rsid w:val="00A03AFC"/>
    <w:rsid w:val="00A0442D"/>
    <w:rsid w:val="00A047F0"/>
    <w:rsid w:val="00A064CB"/>
    <w:rsid w:val="00A06C7A"/>
    <w:rsid w:val="00A076EB"/>
    <w:rsid w:val="00A1387E"/>
    <w:rsid w:val="00A16AFA"/>
    <w:rsid w:val="00A17430"/>
    <w:rsid w:val="00A21A61"/>
    <w:rsid w:val="00A22BB4"/>
    <w:rsid w:val="00A242C8"/>
    <w:rsid w:val="00A262BF"/>
    <w:rsid w:val="00A274DD"/>
    <w:rsid w:val="00A27598"/>
    <w:rsid w:val="00A31373"/>
    <w:rsid w:val="00A318EE"/>
    <w:rsid w:val="00A329D0"/>
    <w:rsid w:val="00A35225"/>
    <w:rsid w:val="00A42099"/>
    <w:rsid w:val="00A450E3"/>
    <w:rsid w:val="00A47D07"/>
    <w:rsid w:val="00A50AB5"/>
    <w:rsid w:val="00A542D7"/>
    <w:rsid w:val="00A57EF4"/>
    <w:rsid w:val="00A60C61"/>
    <w:rsid w:val="00A60CAF"/>
    <w:rsid w:val="00A6224B"/>
    <w:rsid w:val="00A62423"/>
    <w:rsid w:val="00A628F7"/>
    <w:rsid w:val="00A62DEB"/>
    <w:rsid w:val="00A62F6A"/>
    <w:rsid w:val="00A66C90"/>
    <w:rsid w:val="00A6767F"/>
    <w:rsid w:val="00A71BC0"/>
    <w:rsid w:val="00A71F3C"/>
    <w:rsid w:val="00A7211A"/>
    <w:rsid w:val="00A725F2"/>
    <w:rsid w:val="00A72CA4"/>
    <w:rsid w:val="00A73A6A"/>
    <w:rsid w:val="00A7536E"/>
    <w:rsid w:val="00A75439"/>
    <w:rsid w:val="00A76297"/>
    <w:rsid w:val="00A767D7"/>
    <w:rsid w:val="00A80018"/>
    <w:rsid w:val="00A81DC5"/>
    <w:rsid w:val="00A84DD0"/>
    <w:rsid w:val="00A85A7E"/>
    <w:rsid w:val="00A86F0C"/>
    <w:rsid w:val="00A87332"/>
    <w:rsid w:val="00A875D4"/>
    <w:rsid w:val="00A9086E"/>
    <w:rsid w:val="00A91C4F"/>
    <w:rsid w:val="00A92029"/>
    <w:rsid w:val="00A92704"/>
    <w:rsid w:val="00A9316B"/>
    <w:rsid w:val="00A934C6"/>
    <w:rsid w:val="00A94451"/>
    <w:rsid w:val="00A95CAF"/>
    <w:rsid w:val="00A972B5"/>
    <w:rsid w:val="00A97F01"/>
    <w:rsid w:val="00AA2ED1"/>
    <w:rsid w:val="00AA62DA"/>
    <w:rsid w:val="00AA6B44"/>
    <w:rsid w:val="00AA7B95"/>
    <w:rsid w:val="00AB15B1"/>
    <w:rsid w:val="00AB61F6"/>
    <w:rsid w:val="00AC1C0A"/>
    <w:rsid w:val="00AC3D46"/>
    <w:rsid w:val="00AC62DF"/>
    <w:rsid w:val="00AC678C"/>
    <w:rsid w:val="00AC6C92"/>
    <w:rsid w:val="00AD580B"/>
    <w:rsid w:val="00AD6CFC"/>
    <w:rsid w:val="00AE2CFE"/>
    <w:rsid w:val="00AE41F6"/>
    <w:rsid w:val="00AE5DD5"/>
    <w:rsid w:val="00AF03BD"/>
    <w:rsid w:val="00AF0BA8"/>
    <w:rsid w:val="00AF19B9"/>
    <w:rsid w:val="00AF2766"/>
    <w:rsid w:val="00AF2B30"/>
    <w:rsid w:val="00AF317C"/>
    <w:rsid w:val="00AF6C9D"/>
    <w:rsid w:val="00AF7BDD"/>
    <w:rsid w:val="00B002FB"/>
    <w:rsid w:val="00B05046"/>
    <w:rsid w:val="00B06F9A"/>
    <w:rsid w:val="00B17E72"/>
    <w:rsid w:val="00B24123"/>
    <w:rsid w:val="00B242A6"/>
    <w:rsid w:val="00B24F9B"/>
    <w:rsid w:val="00B275CE"/>
    <w:rsid w:val="00B33DA2"/>
    <w:rsid w:val="00B3446D"/>
    <w:rsid w:val="00B36658"/>
    <w:rsid w:val="00B3768F"/>
    <w:rsid w:val="00B406E4"/>
    <w:rsid w:val="00B41EFA"/>
    <w:rsid w:val="00B4302A"/>
    <w:rsid w:val="00B43181"/>
    <w:rsid w:val="00B4466B"/>
    <w:rsid w:val="00B45DF8"/>
    <w:rsid w:val="00B51EFB"/>
    <w:rsid w:val="00B5461C"/>
    <w:rsid w:val="00B54A94"/>
    <w:rsid w:val="00B569F1"/>
    <w:rsid w:val="00B578C7"/>
    <w:rsid w:val="00B57E80"/>
    <w:rsid w:val="00B57EA5"/>
    <w:rsid w:val="00B608EA"/>
    <w:rsid w:val="00B60C5E"/>
    <w:rsid w:val="00B62938"/>
    <w:rsid w:val="00B63108"/>
    <w:rsid w:val="00B64378"/>
    <w:rsid w:val="00B652FE"/>
    <w:rsid w:val="00B66F54"/>
    <w:rsid w:val="00B67878"/>
    <w:rsid w:val="00B70C98"/>
    <w:rsid w:val="00B713ED"/>
    <w:rsid w:val="00B80B32"/>
    <w:rsid w:val="00B81F70"/>
    <w:rsid w:val="00B873F9"/>
    <w:rsid w:val="00B875D8"/>
    <w:rsid w:val="00B903E0"/>
    <w:rsid w:val="00B919F4"/>
    <w:rsid w:val="00B920A7"/>
    <w:rsid w:val="00B93FAE"/>
    <w:rsid w:val="00B957C0"/>
    <w:rsid w:val="00B9608D"/>
    <w:rsid w:val="00B96468"/>
    <w:rsid w:val="00B97117"/>
    <w:rsid w:val="00BA1EF0"/>
    <w:rsid w:val="00BA61DA"/>
    <w:rsid w:val="00BA6B02"/>
    <w:rsid w:val="00BB2D7A"/>
    <w:rsid w:val="00BB5B8E"/>
    <w:rsid w:val="00BB6EA8"/>
    <w:rsid w:val="00BC014E"/>
    <w:rsid w:val="00BC0597"/>
    <w:rsid w:val="00BD0BD1"/>
    <w:rsid w:val="00BD41A7"/>
    <w:rsid w:val="00BD6DB8"/>
    <w:rsid w:val="00BE10DC"/>
    <w:rsid w:val="00BE13DE"/>
    <w:rsid w:val="00BE17CD"/>
    <w:rsid w:val="00BE23B9"/>
    <w:rsid w:val="00BE24FD"/>
    <w:rsid w:val="00BF00B3"/>
    <w:rsid w:val="00BF3A4C"/>
    <w:rsid w:val="00C00E92"/>
    <w:rsid w:val="00C013B6"/>
    <w:rsid w:val="00C050C0"/>
    <w:rsid w:val="00C06A6F"/>
    <w:rsid w:val="00C1020F"/>
    <w:rsid w:val="00C115A5"/>
    <w:rsid w:val="00C12134"/>
    <w:rsid w:val="00C12CB1"/>
    <w:rsid w:val="00C1477A"/>
    <w:rsid w:val="00C22632"/>
    <w:rsid w:val="00C236BC"/>
    <w:rsid w:val="00C27AC4"/>
    <w:rsid w:val="00C309D9"/>
    <w:rsid w:val="00C332C4"/>
    <w:rsid w:val="00C354FB"/>
    <w:rsid w:val="00C409F8"/>
    <w:rsid w:val="00C4123B"/>
    <w:rsid w:val="00C463C6"/>
    <w:rsid w:val="00C476CF"/>
    <w:rsid w:val="00C54125"/>
    <w:rsid w:val="00C5517D"/>
    <w:rsid w:val="00C5527C"/>
    <w:rsid w:val="00C56077"/>
    <w:rsid w:val="00C60E16"/>
    <w:rsid w:val="00C625B2"/>
    <w:rsid w:val="00C649E0"/>
    <w:rsid w:val="00C67C77"/>
    <w:rsid w:val="00C70AA0"/>
    <w:rsid w:val="00C71694"/>
    <w:rsid w:val="00C754BD"/>
    <w:rsid w:val="00C8110A"/>
    <w:rsid w:val="00C85BFD"/>
    <w:rsid w:val="00C93EEB"/>
    <w:rsid w:val="00C97F9B"/>
    <w:rsid w:val="00CA2B7C"/>
    <w:rsid w:val="00CB0E2B"/>
    <w:rsid w:val="00CB238F"/>
    <w:rsid w:val="00CB4ACE"/>
    <w:rsid w:val="00CB686E"/>
    <w:rsid w:val="00CD3649"/>
    <w:rsid w:val="00CD3A7F"/>
    <w:rsid w:val="00CD581E"/>
    <w:rsid w:val="00CD5936"/>
    <w:rsid w:val="00CD72A2"/>
    <w:rsid w:val="00CD75B7"/>
    <w:rsid w:val="00CE3594"/>
    <w:rsid w:val="00CE4887"/>
    <w:rsid w:val="00CE5346"/>
    <w:rsid w:val="00CE615F"/>
    <w:rsid w:val="00CE682F"/>
    <w:rsid w:val="00CE69C9"/>
    <w:rsid w:val="00CE6B63"/>
    <w:rsid w:val="00CF157F"/>
    <w:rsid w:val="00CF1716"/>
    <w:rsid w:val="00CF1734"/>
    <w:rsid w:val="00CF2EA8"/>
    <w:rsid w:val="00CF34C6"/>
    <w:rsid w:val="00CF4AAB"/>
    <w:rsid w:val="00CF72A7"/>
    <w:rsid w:val="00CF7335"/>
    <w:rsid w:val="00CF7DDF"/>
    <w:rsid w:val="00D0018C"/>
    <w:rsid w:val="00D0326A"/>
    <w:rsid w:val="00D04835"/>
    <w:rsid w:val="00D055B6"/>
    <w:rsid w:val="00D05A24"/>
    <w:rsid w:val="00D067C8"/>
    <w:rsid w:val="00D1236A"/>
    <w:rsid w:val="00D1640E"/>
    <w:rsid w:val="00D1667A"/>
    <w:rsid w:val="00D21FC5"/>
    <w:rsid w:val="00D24A32"/>
    <w:rsid w:val="00D25EBF"/>
    <w:rsid w:val="00D25FE0"/>
    <w:rsid w:val="00D348FF"/>
    <w:rsid w:val="00D3494D"/>
    <w:rsid w:val="00D36060"/>
    <w:rsid w:val="00D3608A"/>
    <w:rsid w:val="00D43A6A"/>
    <w:rsid w:val="00D44CF7"/>
    <w:rsid w:val="00D47286"/>
    <w:rsid w:val="00D473D7"/>
    <w:rsid w:val="00D479F0"/>
    <w:rsid w:val="00D47C53"/>
    <w:rsid w:val="00D528E9"/>
    <w:rsid w:val="00D540E7"/>
    <w:rsid w:val="00D5444C"/>
    <w:rsid w:val="00D54E56"/>
    <w:rsid w:val="00D57180"/>
    <w:rsid w:val="00D6028C"/>
    <w:rsid w:val="00D60DF8"/>
    <w:rsid w:val="00D61421"/>
    <w:rsid w:val="00D63D75"/>
    <w:rsid w:val="00D6428D"/>
    <w:rsid w:val="00D64978"/>
    <w:rsid w:val="00D64979"/>
    <w:rsid w:val="00D64D81"/>
    <w:rsid w:val="00D67372"/>
    <w:rsid w:val="00D707A3"/>
    <w:rsid w:val="00D71434"/>
    <w:rsid w:val="00D722BC"/>
    <w:rsid w:val="00D76296"/>
    <w:rsid w:val="00D80BE0"/>
    <w:rsid w:val="00D80D87"/>
    <w:rsid w:val="00D82616"/>
    <w:rsid w:val="00D86468"/>
    <w:rsid w:val="00D86D42"/>
    <w:rsid w:val="00D871B2"/>
    <w:rsid w:val="00D9042A"/>
    <w:rsid w:val="00D91CB2"/>
    <w:rsid w:val="00D9232F"/>
    <w:rsid w:val="00D9247B"/>
    <w:rsid w:val="00D9265B"/>
    <w:rsid w:val="00D933DF"/>
    <w:rsid w:val="00D942B3"/>
    <w:rsid w:val="00D95EB8"/>
    <w:rsid w:val="00D97702"/>
    <w:rsid w:val="00DA53A8"/>
    <w:rsid w:val="00DB04BB"/>
    <w:rsid w:val="00DB0B80"/>
    <w:rsid w:val="00DB1138"/>
    <w:rsid w:val="00DB4677"/>
    <w:rsid w:val="00DB4CB4"/>
    <w:rsid w:val="00DB5F0D"/>
    <w:rsid w:val="00DB6AA5"/>
    <w:rsid w:val="00DB6FE0"/>
    <w:rsid w:val="00DC2756"/>
    <w:rsid w:val="00DC6104"/>
    <w:rsid w:val="00DC686B"/>
    <w:rsid w:val="00DC74D1"/>
    <w:rsid w:val="00DC7A3D"/>
    <w:rsid w:val="00DC7E4E"/>
    <w:rsid w:val="00DC7FF5"/>
    <w:rsid w:val="00DD00E2"/>
    <w:rsid w:val="00DD08B3"/>
    <w:rsid w:val="00DD0EA1"/>
    <w:rsid w:val="00DD16F0"/>
    <w:rsid w:val="00DD1D18"/>
    <w:rsid w:val="00DD3BE0"/>
    <w:rsid w:val="00DE524C"/>
    <w:rsid w:val="00DE527B"/>
    <w:rsid w:val="00DE54A7"/>
    <w:rsid w:val="00DE73C8"/>
    <w:rsid w:val="00DF184A"/>
    <w:rsid w:val="00DF1C37"/>
    <w:rsid w:val="00DF37CC"/>
    <w:rsid w:val="00DF6081"/>
    <w:rsid w:val="00DF7D10"/>
    <w:rsid w:val="00E0082B"/>
    <w:rsid w:val="00E04B0B"/>
    <w:rsid w:val="00E10248"/>
    <w:rsid w:val="00E12A6C"/>
    <w:rsid w:val="00E14A49"/>
    <w:rsid w:val="00E15602"/>
    <w:rsid w:val="00E167EA"/>
    <w:rsid w:val="00E21958"/>
    <w:rsid w:val="00E2529C"/>
    <w:rsid w:val="00E2668C"/>
    <w:rsid w:val="00E273AF"/>
    <w:rsid w:val="00E27F73"/>
    <w:rsid w:val="00E30EFE"/>
    <w:rsid w:val="00E315E2"/>
    <w:rsid w:val="00E32CBB"/>
    <w:rsid w:val="00E33155"/>
    <w:rsid w:val="00E33E5B"/>
    <w:rsid w:val="00E3605C"/>
    <w:rsid w:val="00E36BCC"/>
    <w:rsid w:val="00E373B4"/>
    <w:rsid w:val="00E40DF8"/>
    <w:rsid w:val="00E42D35"/>
    <w:rsid w:val="00E47A0D"/>
    <w:rsid w:val="00E50159"/>
    <w:rsid w:val="00E50733"/>
    <w:rsid w:val="00E53823"/>
    <w:rsid w:val="00E55366"/>
    <w:rsid w:val="00E6133C"/>
    <w:rsid w:val="00E638CE"/>
    <w:rsid w:val="00E65D5B"/>
    <w:rsid w:val="00E66907"/>
    <w:rsid w:val="00E67095"/>
    <w:rsid w:val="00E6710A"/>
    <w:rsid w:val="00E70463"/>
    <w:rsid w:val="00E70BF8"/>
    <w:rsid w:val="00E715A6"/>
    <w:rsid w:val="00E73044"/>
    <w:rsid w:val="00E73FE7"/>
    <w:rsid w:val="00E80C7E"/>
    <w:rsid w:val="00E858F6"/>
    <w:rsid w:val="00E91C00"/>
    <w:rsid w:val="00E931E7"/>
    <w:rsid w:val="00E95161"/>
    <w:rsid w:val="00E95483"/>
    <w:rsid w:val="00E9690B"/>
    <w:rsid w:val="00EA15B9"/>
    <w:rsid w:val="00EA1CD4"/>
    <w:rsid w:val="00EA3F4F"/>
    <w:rsid w:val="00EA7A72"/>
    <w:rsid w:val="00EB0878"/>
    <w:rsid w:val="00EB2298"/>
    <w:rsid w:val="00EB6F58"/>
    <w:rsid w:val="00EC0838"/>
    <w:rsid w:val="00EC0B74"/>
    <w:rsid w:val="00EC30E4"/>
    <w:rsid w:val="00EC5449"/>
    <w:rsid w:val="00EC640A"/>
    <w:rsid w:val="00EC643F"/>
    <w:rsid w:val="00EC7DB4"/>
    <w:rsid w:val="00ED1704"/>
    <w:rsid w:val="00ED471C"/>
    <w:rsid w:val="00ED6469"/>
    <w:rsid w:val="00ED6842"/>
    <w:rsid w:val="00ED6FE4"/>
    <w:rsid w:val="00EE0615"/>
    <w:rsid w:val="00EE0E9B"/>
    <w:rsid w:val="00EE2ABF"/>
    <w:rsid w:val="00EE6597"/>
    <w:rsid w:val="00EF11AA"/>
    <w:rsid w:val="00EF1F99"/>
    <w:rsid w:val="00EF2571"/>
    <w:rsid w:val="00EF35F3"/>
    <w:rsid w:val="00EF5379"/>
    <w:rsid w:val="00F00919"/>
    <w:rsid w:val="00F00AD0"/>
    <w:rsid w:val="00F00B7C"/>
    <w:rsid w:val="00F02B6F"/>
    <w:rsid w:val="00F02EC5"/>
    <w:rsid w:val="00F03EB6"/>
    <w:rsid w:val="00F051AF"/>
    <w:rsid w:val="00F075DC"/>
    <w:rsid w:val="00F121C6"/>
    <w:rsid w:val="00F13A98"/>
    <w:rsid w:val="00F14F49"/>
    <w:rsid w:val="00F16ADF"/>
    <w:rsid w:val="00F16E37"/>
    <w:rsid w:val="00F21C62"/>
    <w:rsid w:val="00F232CE"/>
    <w:rsid w:val="00F236DA"/>
    <w:rsid w:val="00F24605"/>
    <w:rsid w:val="00F31C7B"/>
    <w:rsid w:val="00F31E8E"/>
    <w:rsid w:val="00F341C1"/>
    <w:rsid w:val="00F34E32"/>
    <w:rsid w:val="00F36689"/>
    <w:rsid w:val="00F3678A"/>
    <w:rsid w:val="00F37B0B"/>
    <w:rsid w:val="00F40C72"/>
    <w:rsid w:val="00F42678"/>
    <w:rsid w:val="00F44DCB"/>
    <w:rsid w:val="00F47567"/>
    <w:rsid w:val="00F478A9"/>
    <w:rsid w:val="00F51AE7"/>
    <w:rsid w:val="00F53E34"/>
    <w:rsid w:val="00F54250"/>
    <w:rsid w:val="00F5739C"/>
    <w:rsid w:val="00F61EEB"/>
    <w:rsid w:val="00F65491"/>
    <w:rsid w:val="00F65BD3"/>
    <w:rsid w:val="00F70666"/>
    <w:rsid w:val="00F70AE0"/>
    <w:rsid w:val="00F71D88"/>
    <w:rsid w:val="00F77A2C"/>
    <w:rsid w:val="00F80EE7"/>
    <w:rsid w:val="00F820B4"/>
    <w:rsid w:val="00F83BDA"/>
    <w:rsid w:val="00F8578D"/>
    <w:rsid w:val="00F86762"/>
    <w:rsid w:val="00F87913"/>
    <w:rsid w:val="00F91047"/>
    <w:rsid w:val="00F93D52"/>
    <w:rsid w:val="00F94076"/>
    <w:rsid w:val="00F94CAA"/>
    <w:rsid w:val="00FA3BDB"/>
    <w:rsid w:val="00FA7B3A"/>
    <w:rsid w:val="00FB1416"/>
    <w:rsid w:val="00FB4876"/>
    <w:rsid w:val="00FB546A"/>
    <w:rsid w:val="00FB59B8"/>
    <w:rsid w:val="00FB7BC5"/>
    <w:rsid w:val="00FC3E98"/>
    <w:rsid w:val="00FC491E"/>
    <w:rsid w:val="00FC514C"/>
    <w:rsid w:val="00FC52D4"/>
    <w:rsid w:val="00FC6207"/>
    <w:rsid w:val="00FC6FAE"/>
    <w:rsid w:val="00FD1262"/>
    <w:rsid w:val="00FD2F3D"/>
    <w:rsid w:val="00FD3453"/>
    <w:rsid w:val="00FD6542"/>
    <w:rsid w:val="00FD6694"/>
    <w:rsid w:val="00FD6BB4"/>
    <w:rsid w:val="00FD7AFD"/>
    <w:rsid w:val="00FE0690"/>
    <w:rsid w:val="00FE09BE"/>
    <w:rsid w:val="00FE1424"/>
    <w:rsid w:val="00FE5012"/>
    <w:rsid w:val="00FE7CBC"/>
    <w:rsid w:val="00FF2959"/>
    <w:rsid w:val="00FF4DB8"/>
    <w:rsid w:val="00FF5068"/>
    <w:rsid w:val="00FF573B"/>
    <w:rsid w:val="00FF7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029CA9"/>
  <w14:defaultImageDpi w14:val="32767"/>
  <w15:chartTrackingRefBased/>
  <w15:docId w15:val="{9C4D308D-CD6B-4840-9E46-917285900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624F"/>
    <w:pPr>
      <w:widowControl w:val="0"/>
      <w:jc w:val="both"/>
    </w:pPr>
    <w:rPr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0624F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F14F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rsid w:val="00F14F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PageNumber">
    <w:name w:val="page number"/>
    <w:basedOn w:val="DefaultParagraphFont"/>
    <w:rsid w:val="00F8578D"/>
  </w:style>
  <w:style w:type="paragraph" w:styleId="BalloonText">
    <w:name w:val="Balloon Text"/>
    <w:basedOn w:val="Normal"/>
    <w:semiHidden/>
    <w:rsid w:val="000B3FC3"/>
    <w:rPr>
      <w:sz w:val="18"/>
      <w:szCs w:val="18"/>
    </w:rPr>
  </w:style>
  <w:style w:type="character" w:styleId="Hyperlink">
    <w:name w:val="Hyperlink"/>
    <w:unhideWhenUsed/>
    <w:rsid w:val="00B957C0"/>
    <w:rPr>
      <w:color w:val="0563C1"/>
      <w:u w:val="single"/>
    </w:rPr>
  </w:style>
  <w:style w:type="paragraph" w:styleId="ListParagraph">
    <w:name w:val="List Paragraph"/>
    <w:basedOn w:val="Normal"/>
    <w:uiPriority w:val="72"/>
    <w:qFormat/>
    <w:rsid w:val="00013944"/>
    <w:pPr>
      <w:ind w:left="720"/>
    </w:pPr>
  </w:style>
  <w:style w:type="table" w:styleId="TableProfessional">
    <w:name w:val="Table Professional"/>
    <w:basedOn w:val="TableNormal"/>
    <w:rsid w:val="00FB7BC5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3">
    <w:name w:val="Table Classic 3"/>
    <w:basedOn w:val="TableNormal"/>
    <w:rsid w:val="004F3B99"/>
    <w:pPr>
      <w:widowControl w:val="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4F3B99"/>
    <w:pPr>
      <w:widowControl w:val="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039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F55F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ucidchart.com/pages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BCE7EDF0302F745B12BA61ADC7165B0" ma:contentTypeVersion="8" ma:contentTypeDescription="Create a new document." ma:contentTypeScope="" ma:versionID="03d00b65ce05161dc653d57720df6f41">
  <xsd:schema xmlns:xsd="http://www.w3.org/2001/XMLSchema" xmlns:xs="http://www.w3.org/2001/XMLSchema" xmlns:p="http://schemas.microsoft.com/office/2006/metadata/properties" xmlns:ns3="5f399dd0-8638-4ecb-ab57-0c4dda5a6f37" xmlns:ns4="c795db2f-a5f7-4f8c-9a89-a0f60c8df360" targetNamespace="http://schemas.microsoft.com/office/2006/metadata/properties" ma:root="true" ma:fieldsID="123af1645a98590a771970d689bce14c" ns3:_="" ns4:_="">
    <xsd:import namespace="5f399dd0-8638-4ecb-ab57-0c4dda5a6f37"/>
    <xsd:import namespace="c795db2f-a5f7-4f8c-9a89-a0f60c8df3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399dd0-8638-4ecb-ab57-0c4dda5a6f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95db2f-a5f7-4f8c-9a89-a0f60c8df36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f399dd0-8638-4ecb-ab57-0c4dda5a6f37" xsi:nil="true"/>
  </documentManagement>
</p:properties>
</file>

<file path=customXml/itemProps1.xml><?xml version="1.0" encoding="utf-8"?>
<ds:datastoreItem xmlns:ds="http://schemas.openxmlformats.org/officeDocument/2006/customXml" ds:itemID="{09CF484E-1A75-421C-A6C5-5483912A94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CD11F6-0BB1-44A8-BCDF-F744D358D4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399dd0-8638-4ecb-ab57-0c4dda5a6f37"/>
    <ds:schemaRef ds:uri="c795db2f-a5f7-4f8c-9a89-a0f60c8df3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28E424-1442-4BFC-818D-C3E3CC0D128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5982CB-0C36-45F1-9058-5A234E72F061}">
  <ds:schemaRefs>
    <ds:schemaRef ds:uri="http://www.w3.org/XML/1998/namespace"/>
    <ds:schemaRef ds:uri="http://schemas.microsoft.com/office/2006/documentManagement/types"/>
    <ds:schemaRef ds:uri="http://purl.org/dc/terms/"/>
    <ds:schemaRef ds:uri="c795db2f-a5f7-4f8c-9a89-a0f60c8df360"/>
    <ds:schemaRef ds:uri="http://purl.org/dc/elements/1.1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5f399dd0-8638-4ecb-ab57-0c4dda5a6f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24</Words>
  <Characters>3050</Characters>
  <Application>Microsoft Office Word</Application>
  <DocSecurity>0</DocSecurity>
  <Lines>203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for Database Design</vt:lpstr>
    </vt:vector>
  </TitlesOfParts>
  <Company>The University of Texas at Dallas</Company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for Database Design</dc:title>
  <dc:subject/>
  <dc:creator>Jing Dong</dc:creator>
  <cp:keywords/>
  <dc:description/>
  <cp:lastModifiedBy>Layan Waleed Mohammed Alsudais</cp:lastModifiedBy>
  <cp:revision>2</cp:revision>
  <cp:lastPrinted>2006-11-19T19:48:00Z</cp:lastPrinted>
  <dcterms:created xsi:type="dcterms:W3CDTF">2024-10-03T17:28:00Z</dcterms:created>
  <dcterms:modified xsi:type="dcterms:W3CDTF">2024-10-03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BCE7EDF0302F745B12BA61ADC7165B0</vt:lpwstr>
  </property>
  <property fmtid="{D5CDD505-2E9C-101B-9397-08002B2CF9AE}" pid="3" name="GrammarlyDocumentId">
    <vt:lpwstr>eb281113611924c256d8f6eadca158a364ba9c3cc80b3a016d9f842409fb5909</vt:lpwstr>
  </property>
</Properties>
</file>